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5, </w:t>
      </w:r>
      <w:r>
        <w:t xml:space="preserve">26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02-2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26D0D" w:rsidRDefault="00226D0D" w:rsidP="00226D0D">
      <w:pPr>
        <w:pStyle w:val="FirstParagraph"/>
      </w:pPr>
      <w:r>
        <w:t>185.  July 26, 1711.</w:t>
      </w:r>
      <w:r>
        <w:rPr>
          <w:rStyle w:val="FootnoteReference"/>
        </w:rPr>
        <w:footnoteReference w:id="3"/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tabs>
          <w:tab w:val="right" w:pos="6180"/>
        </w:tabs>
      </w:pPr>
      <w:r>
        <w:t>pag.</w:t>
      </w:r>
      <w:r>
        <w:rPr>
          <w:rStyle w:val="FootnoteReference"/>
        </w:rPr>
        <w:footnoteReference w:id="4"/>
      </w:r>
      <w:r>
        <w:t xml:space="preserve"> 1</w:t>
      </w:r>
      <w:r>
        <w:tab/>
        <w:t>Rthr</w:t>
      </w:r>
      <w:r>
        <w:rPr>
          <w:rStyle w:val="Heading1Char"/>
        </w:rPr>
        <w:t xml:space="preserve"> </w:t>
      </w:r>
      <w:r>
        <w:t xml:space="preserve"> btz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rPr>
          <w:smallCaps/>
        </w:rPr>
      </w:pPr>
      <w:r>
        <w:t>1711</w:t>
      </w:r>
      <w:r>
        <w:tab/>
      </w:r>
      <w:r>
        <w:tab/>
      </w:r>
      <w:r>
        <w:fldChar w:fldCharType="begin"/>
      </w:r>
      <w:r>
        <w:instrText>xe "funds of Swiss Anabaptists:deposited with Runckel"</w:instrText>
      </w:r>
      <w:r>
        <w:fldChar w:fldCharType="end"/>
      </w:r>
      <w:r>
        <w:rPr>
          <w:smallCaps/>
        </w:rPr>
        <w:t xml:space="preserve">Verzeühnus derjenigen Gelder so auff anweisung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Euier</w:t>
      </w:r>
      <w:r>
        <w:tab/>
        <w:t xml:space="preserve">Lobl[iche] </w:t>
      </w:r>
      <w:r>
        <w:fldChar w:fldCharType="begin"/>
      </w:r>
      <w:r>
        <w:instrText>xe "Anabaptist Commission (Täufer-Kammer)"</w:instrText>
      </w:r>
      <w:r>
        <w:fldChar w:fldCharType="end"/>
      </w:r>
      <w:r>
        <w:t xml:space="preserve">Täuffer Cammer zu Bern von den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Mitteln der in Hollandt ziehendten Täufer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nach und nach empfangen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>den 10 dito</w:t>
      </w:r>
      <w:r>
        <w:tab/>
        <w:t xml:space="preserve"> </w:t>
      </w:r>
      <w:r>
        <w:tab/>
        <w:t xml:space="preserve">Lieffern </w:t>
      </w:r>
      <w:r>
        <w:fldChar w:fldCharType="begin"/>
      </w:r>
      <w:r>
        <w:instrText>xe "Martin, Isaac, governor"</w:instrText>
      </w:r>
      <w:r>
        <w:fldChar w:fldCharType="end"/>
      </w:r>
      <w:r>
        <w:t xml:space="preserve">Isaac Martin undt </w:t>
      </w:r>
      <w:r>
        <w:fldChar w:fldCharType="begin"/>
      </w:r>
      <w:r>
        <w:instrText>xe "Schütz, Ulrich"</w:instrText>
      </w:r>
      <w:r>
        <w:fldChar w:fldCharType="end"/>
      </w:r>
      <w:r>
        <w:t xml:space="preserve">Ulrich Schütz Statthalter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und Wiebel zu Summiswalt für des </w:t>
      </w:r>
      <w:r>
        <w:rPr>
          <w:rStyle w:val="Underline"/>
        </w:rPr>
        <w:t>Ulrich</w:t>
      </w:r>
      <w:r>
        <w:t xml:space="preserve">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rPr>
          <w:rStyle w:val="Underline"/>
        </w:rPr>
        <w:t>Schürchen</w:t>
      </w:r>
      <w:r>
        <w:t xml:space="preserve"> auch von gedachtem Summiswalt auß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dem Landt mitnehmende Täuffer Mittel 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eyseÿn herren </w:t>
      </w:r>
      <w:r>
        <w:rPr>
          <w:rStyle w:val="Italics"/>
        </w:rPr>
        <w:t>Secretarii</w:t>
      </w:r>
      <w:r>
        <w:t xml:space="preserve"> Rodten undt gedachten </w:t>
      </w:r>
    </w:p>
    <w:p w:rsidR="00226D0D" w:rsidRDefault="00226D0D" w:rsidP="00226D0D">
      <w:pPr>
        <w:pStyle w:val="OriginalText"/>
      </w:pPr>
      <w:r>
        <w:rPr>
          <w:rStyle w:val="Underline"/>
        </w:rPr>
        <w:t>Ulrich Schürch</w:t>
      </w:r>
      <w:r>
        <w:tab/>
      </w:r>
      <w:r>
        <w:tab/>
      </w:r>
      <w:r>
        <w:fldChar w:fldCharType="begin"/>
      </w:r>
      <w:r>
        <w:instrText>xe "Schürch, Ulrich (Sherk, Shirk):money from"</w:instrText>
      </w:r>
      <w:r>
        <w:fldChar w:fldCharType="end"/>
      </w:r>
      <w:r>
        <w:t xml:space="preserve">Ulrich Schürchens die </w:t>
      </w:r>
      <w:r>
        <w:rPr>
          <w:rStyle w:val="Italics"/>
        </w:rPr>
        <w:t>Summ</w:t>
      </w:r>
      <w:r>
        <w:t xml:space="preserve"> von hundert e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rPr>
          <w:strike/>
        </w:rPr>
        <w:t>Rth</w:t>
      </w:r>
      <w:r>
        <w:t xml:space="preserve">r. 24 Bern batzen, von welcher </w:t>
      </w:r>
      <w:r>
        <w:rPr>
          <w:rStyle w:val="Italics"/>
        </w:rPr>
        <w:t>Summ</w:t>
      </w:r>
      <w:r>
        <w:t xml:space="preserve"> gedacht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Schürchen zu seinem Reisgeldt 1 </w:t>
      </w:r>
      <w:r>
        <w:rPr>
          <w:strike/>
        </w:rPr>
        <w:t>Rth</w:t>
      </w:r>
      <w:r>
        <w:t xml:space="preserve">r. 24 </w:t>
      </w:r>
      <w:r>
        <w:rPr>
          <w:strike/>
        </w:rPr>
        <w:t>btz</w:t>
      </w:r>
      <w:r>
        <w:t xml:space="preserve">.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uruck gegeben worden; bleibt </w:t>
      </w:r>
      <w:r>
        <w:rPr>
          <w:rStyle w:val="Italics"/>
        </w:rPr>
        <w:t>per resto</w:t>
      </w:r>
      <w:r>
        <w:t xml:space="preserve">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Ein hundert </w:t>
      </w:r>
      <w:r>
        <w:rPr>
          <w:strike/>
        </w:rPr>
        <w:t>Rth</w:t>
      </w:r>
      <w:r>
        <w:t xml:space="preserve">r., welche ihme in Hollandt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 xml:space="preserve">100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rPr>
          <w:rStyle w:val="FootnoteReference"/>
        </w:rPr>
        <w:footnoteReference w:id="5"/>
      </w:r>
      <w:r>
        <w:tab/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dt durch </w:t>
      </w:r>
      <w:r>
        <w:fldChar w:fldCharType="begin"/>
      </w:r>
      <w:r>
        <w:instrText>xe "Bögli, Felix"</w:instrText>
      </w:r>
      <w:r>
        <w:fldChar w:fldCharType="end"/>
      </w:r>
      <w:r>
        <w:t xml:space="preserve">Felix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öglÿ von Spiech aus der kilchhörÿ Hertzogen-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fldChar w:fldCharType="begin"/>
      </w:r>
      <w:r>
        <w:instrText>xe "Münchenbuchsee"</w:instrText>
      </w:r>
      <w:r>
        <w:fldChar w:fldCharType="end"/>
      </w:r>
      <w:r>
        <w:t xml:space="preserve">Buchßÿ Ambts </w:t>
      </w:r>
      <w:r>
        <w:fldChar w:fldCharType="begin"/>
      </w:r>
      <w:r>
        <w:instrText>xe "Wangen"</w:instrText>
      </w:r>
      <w:r>
        <w:fldChar w:fldCharType="end"/>
      </w:r>
      <w:r>
        <w:t xml:space="preserve">Wangen für des letzteren </w:t>
      </w:r>
    </w:p>
    <w:p w:rsidR="00226D0D" w:rsidRDefault="00226D0D" w:rsidP="00226D0D">
      <w:pPr>
        <w:pStyle w:val="OriginalText"/>
      </w:pPr>
      <w:r>
        <w:rPr>
          <w:rStyle w:val="Underline"/>
        </w:rPr>
        <w:t>Maria</w:t>
      </w:r>
      <w:r>
        <w:tab/>
      </w:r>
      <w:r>
        <w:tab/>
      </w:r>
      <w:r>
        <w:tab/>
        <w:t xml:space="preserve">Schwester </w:t>
      </w:r>
      <w:r>
        <w:rPr>
          <w:rStyle w:val="Underline"/>
        </w:rPr>
        <w:t>Maria Böglin</w:t>
      </w:r>
      <w:r>
        <w:t xml:space="preserve"> mitnehmendes </w:t>
      </w:r>
    </w:p>
    <w:p w:rsidR="00226D0D" w:rsidRDefault="00226D0D" w:rsidP="00226D0D">
      <w:pPr>
        <w:pStyle w:val="OriginalText"/>
      </w:pPr>
      <w:r>
        <w:rPr>
          <w:rStyle w:val="Underline"/>
        </w:rPr>
        <w:t>Böglin</w:t>
      </w:r>
      <w:r>
        <w:tab/>
      </w:r>
      <w:r>
        <w:tab/>
      </w:r>
      <w:r>
        <w:tab/>
        <w:t xml:space="preserve">Täuffer guth, die </w:t>
      </w:r>
      <w:r>
        <w:rPr>
          <w:rStyle w:val="Italics"/>
        </w:rPr>
        <w:t>Summ</w:t>
      </w:r>
      <w:r>
        <w:t xml:space="preserve"> von Dreÿ Hundert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wantzig Vier Thaler, welche ihr </w:t>
      </w:r>
      <w:r>
        <w:fldChar w:fldCharType="begin"/>
      </w:r>
      <w:r>
        <w:instrText>xe "Bögli, Maria"</w:instrText>
      </w:r>
      <w:r>
        <w:fldChar w:fldCharType="end"/>
      </w:r>
      <w:r>
        <w:t xml:space="preserve">Maria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öglin in Hollandt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 xml:space="preserve">324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den 20 dito</w:t>
      </w:r>
      <w:r>
        <w:tab/>
      </w:r>
      <w:r>
        <w:tab/>
        <w:t xml:space="preserve">Lieffert Herr </w:t>
      </w:r>
      <w:r>
        <w:rPr>
          <w:rStyle w:val="Italics"/>
        </w:rPr>
        <w:t>Notarius</w:t>
      </w:r>
      <w:r>
        <w:t xml:space="preserve"> </w:t>
      </w:r>
      <w:r>
        <w:fldChar w:fldCharType="begin"/>
      </w:r>
      <w:r>
        <w:instrText>xe "Scheurer, Mr. Notary"</w:instrText>
      </w:r>
      <w:r>
        <w:fldChar w:fldCharType="end"/>
      </w:r>
      <w:r>
        <w:t xml:space="preserve">Scheürer namens Herr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Rath- und Bauherrens von </w:t>
      </w:r>
      <w:r>
        <w:fldChar w:fldCharType="begin"/>
      </w:r>
      <w:r>
        <w:instrText>xe "Diessbach"</w:instrText>
      </w:r>
      <w:r>
        <w:fldChar w:fldCharType="end"/>
      </w:r>
      <w:r>
        <w:t xml:space="preserve">Diesbach für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und auff abschlag der von </w:t>
      </w:r>
      <w:r>
        <w:fldChar w:fldCharType="begin"/>
      </w:r>
      <w:r>
        <w:instrText>xe "Thönen, Peter (Teune)"</w:instrText>
      </w:r>
      <w:r>
        <w:fldChar w:fldCharType="end"/>
      </w:r>
      <w:r>
        <w:rPr>
          <w:rStyle w:val="Underline"/>
        </w:rPr>
        <w:t>Hanß Dönnen</w:t>
      </w:r>
      <w:r>
        <w:t xml:space="preserve"> auß 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</w:r>
      <w:r>
        <w:tab/>
        <w:t>dem Ambt Fruttiggen mitnehmenden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Dönnen</w:t>
      </w:r>
      <w:r>
        <w:tab/>
      </w:r>
      <w:r>
        <w:tab/>
      </w:r>
      <w:r>
        <w:tab/>
        <w:t xml:space="preserve">mitteln, die </w:t>
      </w:r>
      <w:r>
        <w:rPr>
          <w:rStyle w:val="Italics"/>
        </w:rPr>
        <w:t>Summ</w:t>
      </w:r>
      <w:r>
        <w:t xml:space="preserve"> von dreyhundert siebentzig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fünff </w:t>
      </w:r>
      <w:r>
        <w:rPr>
          <w:strike/>
        </w:rPr>
        <w:t>Rth</w:t>
      </w:r>
      <w:r>
        <w:t xml:space="preserve">allern, welche ihme Hanß Dönnen 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  <w:t xml:space="preserve">                375 --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rPr>
          <w:rStyle w:val="FootnoteReference"/>
        </w:rPr>
        <w:footnoteReference w:id="6"/>
      </w:r>
      <w:r>
        <w:t xml:space="preserve">      799 -- </w:t>
      </w:r>
    </w:p>
    <w:p w:rsidR="00226D0D" w:rsidRDefault="00226D0D" w:rsidP="00226D0D">
      <w:pPr>
        <w:pStyle w:val="OriginalText"/>
      </w:pPr>
      <w:r>
        <w:t>Pag 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 xml:space="preserve">.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>den 20 dito</w:t>
      </w:r>
      <w:r>
        <w:tab/>
        <w:t xml:space="preserve">liefferen </w:t>
      </w:r>
      <w:r>
        <w:fldChar w:fldCharType="begin"/>
      </w:r>
      <w:r>
        <w:instrText>xe "Mischler, Ulrich"</w:instrText>
      </w:r>
      <w:r>
        <w:fldChar w:fldCharType="end"/>
      </w:r>
      <w:r>
        <w:t xml:space="preserve">Ulrich Müschler Gerichts-säß zu </w:t>
      </w:r>
      <w:r>
        <w:fldChar w:fldCharType="begin"/>
      </w:r>
      <w:r>
        <w:instrText>xe "Schwarzenburg"</w:instrText>
      </w:r>
      <w:r>
        <w:fldChar w:fldCharType="end"/>
      </w:r>
      <w:r>
        <w:t>Schwartzenburg</w:t>
      </w:r>
    </w:p>
    <w:p w:rsidR="00226D0D" w:rsidRDefault="00226D0D" w:rsidP="00226D0D">
      <w:pPr>
        <w:pStyle w:val="OriginalText"/>
      </w:pPr>
      <w:r>
        <w:t xml:space="preserve">  </w:t>
      </w:r>
      <w:r>
        <w:tab/>
      </w:r>
      <w:r>
        <w:tab/>
        <w:t xml:space="preserve">undt </w:t>
      </w:r>
      <w:r>
        <w:fldChar w:fldCharType="begin"/>
      </w:r>
      <w:r>
        <w:instrText>xe "Burri, Hans"</w:instrText>
      </w:r>
      <w:r>
        <w:fldChar w:fldCharType="end"/>
      </w:r>
      <w:r>
        <w:t xml:space="preserve">Hanß Burÿ und </w:t>
      </w:r>
      <w:r>
        <w:fldChar w:fldCharType="begin"/>
      </w:r>
      <w:r>
        <w:instrText>xe "Burri, Christen"</w:instrText>
      </w:r>
      <w:r>
        <w:fldChar w:fldCharType="end"/>
      </w:r>
      <w:r>
        <w:t>Christen Burÿ beide auch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 xml:space="preserve">aus dem Schwartzenburger Ambt, für </w:t>
      </w:r>
      <w:r>
        <w:fldChar w:fldCharType="begin"/>
      </w:r>
      <w:r>
        <w:instrText>xe "Aeschbacher, Anna (alone or with children)"</w:instrText>
      </w:r>
      <w:r>
        <w:fldChar w:fldCharType="end"/>
      </w:r>
      <w:r>
        <w:rPr>
          <w:rStyle w:val="Italics"/>
        </w:rPr>
        <w:t>Anna Äschbache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fldChar w:fldCharType="begin"/>
      </w:r>
      <w:r>
        <w:instrText>xe "Borbezried"</w:instrText>
      </w:r>
      <w:r>
        <w:fldChar w:fldCharType="end"/>
      </w:r>
      <w:r>
        <w:t xml:space="preserve">Borbertsriedt kilchhöhrÿ </w:t>
      </w:r>
      <w:r>
        <w:fldChar w:fldCharType="begin"/>
      </w:r>
      <w:r>
        <w:instrText>xe "Wahlern"</w:instrText>
      </w:r>
      <w:r>
        <w:fldChar w:fldCharType="end"/>
      </w:r>
      <w:r>
        <w:t>Wallern auch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>Ambt Schwartzenburg auff abschlag ihres mitnehmenden</w:t>
      </w:r>
    </w:p>
    <w:p w:rsidR="00226D0D" w:rsidRDefault="00226D0D" w:rsidP="00226D0D">
      <w:pPr>
        <w:pStyle w:val="OriginalText"/>
      </w:pPr>
      <w:r>
        <w:rPr>
          <w:rStyle w:val="Underline"/>
        </w:rPr>
        <w:t>Äschebacher</w:t>
      </w:r>
      <w:r>
        <w:tab/>
        <w:t xml:space="preserve">Täufferguths, die </w:t>
      </w:r>
      <w:r>
        <w:rPr>
          <w:rStyle w:val="Italics"/>
        </w:rPr>
        <w:t>Summ</w:t>
      </w:r>
      <w:r>
        <w:t xml:space="preserve"> von Fünffhundert siebentzig</w:t>
      </w:r>
    </w:p>
    <w:p w:rsidR="00226D0D" w:rsidRDefault="00226D0D" w:rsidP="00226D0D">
      <w:pPr>
        <w:pStyle w:val="OriginalText"/>
      </w:pPr>
      <w:r>
        <w:tab/>
      </w:r>
      <w:r>
        <w:tab/>
        <w:t>Fünff thalern, so ihr Anna Äschebacher in Hol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</w:r>
      <w:r>
        <w:tab/>
        <w:t>5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en </w:t>
      </w:r>
      <w:r>
        <w:rPr>
          <w:rStyle w:val="Italics"/>
        </w:rPr>
        <w:t>Manuel</w:t>
      </w:r>
      <w:r>
        <w:t xml:space="preserve"> Lörtscher und Johannes Lörtscher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tterbach auß der Vogteÿ </w:t>
      </w:r>
      <w:r>
        <w:fldChar w:fldCharType="begin"/>
      </w:r>
      <w:r>
        <w:instrText>xe "Wimmis"</w:instrText>
      </w:r>
      <w:r>
        <w:fldChar w:fldCharType="end"/>
      </w:r>
      <w:r>
        <w:t>Wimmis fü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Lörtscher, Magdalena"</w:instrText>
      </w:r>
      <w:r>
        <w:fldChar w:fldCharType="end"/>
      </w:r>
      <w:r>
        <w:rPr>
          <w:rStyle w:val="Underline"/>
        </w:rPr>
        <w:t>Magdalena Lörtscher</w:t>
      </w:r>
      <w:r>
        <w:t xml:space="preserve"> eine gebohrne Schmidthin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 xml:space="preserve">von </w:t>
      </w:r>
      <w:r>
        <w:fldChar w:fldCharType="begin"/>
      </w:r>
      <w:r>
        <w:instrText>xe "Latterbach"</w:instrText>
      </w:r>
      <w:r>
        <w:fldChar w:fldCharType="end"/>
      </w:r>
      <w:r>
        <w:t>Latterbach ihre Mutter auff abschlag ihres</w:t>
      </w:r>
    </w:p>
    <w:p w:rsidR="00226D0D" w:rsidRDefault="00226D0D" w:rsidP="00226D0D">
      <w:pPr>
        <w:pStyle w:val="OriginalText"/>
      </w:pPr>
      <w:r>
        <w:rPr>
          <w:rStyle w:val="Underline"/>
        </w:rPr>
        <w:t>Lörtscher od.</w:t>
      </w:r>
      <w:r>
        <w:tab/>
        <w:t xml:space="preserve">mitnehmenden Täufferguth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  <w:t xml:space="preserve">Fünffzehn hundert </w:t>
      </w:r>
      <w:r>
        <w:rPr>
          <w:strike/>
        </w:rPr>
        <w:t>Rth</w:t>
      </w:r>
      <w:r>
        <w:t xml:space="preserve">rn sage 1500 </w:t>
      </w:r>
      <w:r>
        <w:rPr>
          <w:strike/>
        </w:rPr>
        <w:t>Rth</w:t>
      </w:r>
      <w:r>
        <w:t xml:space="preserve">r, 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o ihr Magdalena Schmied und ihren kindtern in 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et</w:t>
      </w:r>
      <w:r>
        <w:t xml:space="preserve"> werden solle, hier</w:t>
      </w:r>
      <w:r>
        <w:tab/>
      </w:r>
      <w:r>
        <w:tab/>
        <w:t xml:space="preserve">              1500 --</w:t>
      </w:r>
    </w:p>
    <w:p w:rsidR="00226D0D" w:rsidRDefault="00226D0D" w:rsidP="00226D0D">
      <w:pPr>
        <w:pStyle w:val="OriginalText"/>
      </w:pPr>
      <w:r>
        <w:tab/>
      </w:r>
    </w:p>
    <w:p w:rsidR="00226D0D" w:rsidRDefault="00226D0D" w:rsidP="00226D0D">
      <w:pPr>
        <w:pStyle w:val="OriginalText"/>
      </w:pPr>
      <w:r>
        <w:t xml:space="preserve">den 22ten dito Liefferen obigen </w:t>
      </w:r>
      <w:r>
        <w:fldChar w:fldCharType="begin"/>
      </w:r>
      <w:r>
        <w:instrText>xe "Lörtscher, Emanuel (alone or with family)"</w:instrText>
      </w:r>
      <w:r>
        <w:fldChar w:fldCharType="end"/>
      </w:r>
      <w:r>
        <w:rPr>
          <w:rStyle w:val="Italics"/>
        </w:rPr>
        <w:t>Manuel</w:t>
      </w:r>
      <w:r>
        <w:t xml:space="preserve"> Lötscher und </w:t>
      </w:r>
      <w:r>
        <w:fldChar w:fldCharType="begin"/>
      </w:r>
      <w:r>
        <w:instrText>xe "Lörtscher, Johannes"</w:instrText>
      </w:r>
      <w:r>
        <w:fldChar w:fldCharType="end"/>
      </w:r>
      <w:r>
        <w:t>Johann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ötscher in beÿsein </w:t>
      </w:r>
      <w:r>
        <w:fldChar w:fldCharType="begin"/>
      </w:r>
      <w:r>
        <w:instrText>xe "Trachsel, Hans Rudolph"</w:instrText>
      </w:r>
      <w:r>
        <w:fldChar w:fldCharType="end"/>
      </w:r>
      <w:r>
        <w:t>Hanß Rudolph Drachsels auß</w:t>
      </w:r>
    </w:p>
    <w:p w:rsidR="00226D0D" w:rsidRDefault="00226D0D" w:rsidP="00226D0D">
      <w:pPr>
        <w:pStyle w:val="OriginalText"/>
      </w:pPr>
      <w:r>
        <w:tab/>
      </w:r>
      <w:r>
        <w:tab/>
        <w:t>dem obern Stutz im Landt-gericht Säffingen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re Mutter </w:t>
      </w:r>
      <w:r>
        <w:fldChar w:fldCharType="begin"/>
      </w:r>
      <w:r>
        <w:instrText>xe "Schmid, Magdalena (Magdlen)"</w:instrText>
      </w:r>
      <w:r>
        <w:fldChar w:fldCharType="end"/>
      </w:r>
      <w:r>
        <w:rPr>
          <w:rStyle w:val="Underline"/>
        </w:rPr>
        <w:t>Magdalena Schmid</w:t>
      </w:r>
      <w:r>
        <w:t xml:space="preserve"> und sich</w:t>
      </w:r>
    </w:p>
    <w:p w:rsidR="00226D0D" w:rsidRDefault="00226D0D" w:rsidP="00226D0D">
      <w:pPr>
        <w:pStyle w:val="OriginalText"/>
      </w:pPr>
      <w:r>
        <w:tab/>
      </w:r>
      <w:r>
        <w:tab/>
        <w:t>selbsten für ihre aus dem Landt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>Täuffer mittel ferners ein Zweÿ Tausent</w:t>
      </w:r>
    </w:p>
    <w:p w:rsidR="00226D0D" w:rsidRDefault="00226D0D" w:rsidP="00226D0D">
      <w:pPr>
        <w:pStyle w:val="OriginalText"/>
      </w:pPr>
      <w:r>
        <w:rPr>
          <w:rStyle w:val="Underline"/>
        </w:rPr>
        <w:t>Lortscher od</w:t>
      </w:r>
      <w:r>
        <w:tab/>
        <w:t xml:space="preserve">dreÿ hundert </w:t>
      </w:r>
      <w:r>
        <w:rPr>
          <w:strike/>
        </w:rPr>
        <w:t>Rth</w:t>
      </w:r>
      <w:r>
        <w:t xml:space="preserve">r. sage 2300 </w:t>
      </w:r>
      <w:r>
        <w:rPr>
          <w:strike/>
        </w:rPr>
        <w:t>Rth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</w:r>
      <w:r>
        <w:rPr>
          <w:rStyle w:val="Italics"/>
        </w:rPr>
        <w:t>Species</w:t>
      </w:r>
      <w:r>
        <w:t xml:space="preserve"> welche </w:t>
      </w:r>
      <w:r>
        <w:rPr>
          <w:rStyle w:val="Italics"/>
        </w:rPr>
        <w:t>Summ</w:t>
      </w:r>
      <w:r>
        <w:t xml:space="preserve"> ihr Magdalena Schmidt u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ren kindtern in Hollandt nebst obigen </w:t>
      </w:r>
      <w:r>
        <w:rPr>
          <w:rStyle w:val="Italics"/>
        </w:rPr>
        <w:t>Summ</w:t>
      </w:r>
      <w:r>
        <w:t xml:space="preserve"> </w:t>
      </w:r>
    </w:p>
    <w:p w:rsidR="00226D0D" w:rsidRDefault="00226D0D" w:rsidP="00226D0D">
      <w:pPr>
        <w:pStyle w:val="OriginalText"/>
      </w:pPr>
      <w:r>
        <w:t xml:space="preserve">   </w:t>
      </w:r>
      <w:r>
        <w:tab/>
      </w:r>
      <w:r>
        <w:tab/>
        <w:t xml:space="preserve">von 1500 </w:t>
      </w:r>
      <w:r>
        <w:rPr>
          <w:strike/>
        </w:rPr>
        <w:t>Rth</w:t>
      </w:r>
      <w:r>
        <w:t>rn. und also in allem 3800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restituiret</w:t>
      </w:r>
      <w:r>
        <w:t xml:space="preserve"> werden solle, hier</w:t>
      </w:r>
      <w:r>
        <w:tab/>
      </w:r>
      <w:r>
        <w:tab/>
        <w:t xml:space="preserve">              2300 --</w:t>
      </w:r>
    </w:p>
    <w:p w:rsidR="00226D0D" w:rsidRDefault="00226D0D" w:rsidP="00226D0D">
      <w:pPr>
        <w:pStyle w:val="OriginalText"/>
        <w:tabs>
          <w:tab w:val="right" w:pos="4320"/>
          <w:tab w:val="right" w:pos="6180"/>
        </w:tabs>
      </w:pPr>
      <w: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Latus   4375 --</w:t>
      </w:r>
    </w:p>
    <w:p w:rsidR="00226D0D" w:rsidRDefault="00226D0D" w:rsidP="00226D0D">
      <w:pPr>
        <w:pStyle w:val="OriginalText"/>
      </w:pPr>
      <w:r>
        <w:t>Pag.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23ten ditoLieffert </w:t>
      </w:r>
      <w:r>
        <w:fldChar w:fldCharType="begin"/>
      </w:r>
      <w:r>
        <w:instrText>xe "Mischler, Ulrich"</w:instrText>
      </w:r>
      <w:r>
        <w:fldChar w:fldCharType="end"/>
      </w:r>
      <w:r>
        <w:t>Ulrich Müschler gerichts-säß zu Schwartzenbur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urch </w:t>
      </w:r>
      <w:r>
        <w:rPr>
          <w:rStyle w:val="Italics"/>
        </w:rPr>
        <w:t>Notarium</w:t>
      </w:r>
      <w:r>
        <w:t xml:space="preserve"> H[errn] </w:t>
      </w:r>
      <w:r>
        <w:fldChar w:fldCharType="begin"/>
      </w:r>
      <w:r>
        <w:instrText>xe "Scheurer, Mr. Notary"</w:instrText>
      </w:r>
      <w:r>
        <w:fldChar w:fldCharType="end"/>
      </w:r>
      <w:r>
        <w:t xml:space="preserve">Scheürer für </w:t>
      </w:r>
      <w:r>
        <w:rPr>
          <w:rStyle w:val="Underline"/>
        </w:rPr>
        <w:t>Anna Aschebacher</w:t>
      </w:r>
    </w:p>
    <w:p w:rsidR="00226D0D" w:rsidRDefault="00226D0D" w:rsidP="00226D0D">
      <w:pPr>
        <w:pStyle w:val="OriginalText"/>
      </w:pPr>
      <w:r>
        <w:tab/>
      </w:r>
      <w:r>
        <w:tab/>
        <w:t>zu Borberts-riedt aus der kilchhöhrÿ Waller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 Täuffern-mittel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die </w:t>
      </w:r>
      <w:r>
        <w:rPr>
          <w:rStyle w:val="Italics"/>
        </w:rPr>
        <w:t>Summ</w:t>
      </w:r>
      <w:r>
        <w:t xml:space="preserve"> von Zweÿ hundert Fünffzig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 xml:space="preserve">acht </w:t>
      </w:r>
      <w:r>
        <w:rPr>
          <w:strike/>
        </w:rPr>
        <w:t>Rth</w:t>
      </w:r>
      <w:r>
        <w:t xml:space="preserve">rn. sage 258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Aschebacher</w:t>
      </w:r>
      <w:r>
        <w:tab/>
      </w:r>
      <w:r>
        <w:rPr>
          <w:rStyle w:val="Italics"/>
        </w:rPr>
        <w:t>Summ</w:t>
      </w:r>
      <w:r>
        <w:t xml:space="preserve"> ihr anna Äschbacher oder ihr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nebst obvermelten </w:t>
      </w:r>
      <w:r>
        <w:rPr>
          <w:rStyle w:val="Italics"/>
        </w:rPr>
        <w:t>Summ</w:t>
      </w:r>
      <w:r>
        <w:t xml:space="preserve"> von 57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</w:t>
      </w:r>
      <w:r>
        <w:t xml:space="preserve">rn., und also in allem 833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restituir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rden solle, hier  </w:t>
      </w:r>
      <w:r>
        <w:tab/>
      </w:r>
      <w:r>
        <w:tab/>
      </w:r>
      <w:r>
        <w:tab/>
      </w:r>
      <w:r>
        <w:tab/>
      </w:r>
      <w:r>
        <w:tab/>
        <w:t>258 --</w:t>
      </w:r>
      <w:r>
        <w:tab/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öckli, Benedict"</w:instrText>
      </w:r>
      <w:r>
        <w:fldChar w:fldCharType="end"/>
      </w:r>
      <w:r>
        <w:rPr>
          <w:rStyle w:val="Italics"/>
        </w:rPr>
        <w:t>Benedict</w:t>
      </w:r>
      <w:r>
        <w:t xml:space="preserve"> Stöcklÿ von Wintergrutt aus der</w:t>
      </w:r>
    </w:p>
    <w:p w:rsidR="00226D0D" w:rsidRDefault="00226D0D" w:rsidP="00226D0D">
      <w:pPr>
        <w:pStyle w:val="OriginalText"/>
      </w:pPr>
      <w:r>
        <w:tab/>
      </w:r>
      <w:r>
        <w:tab/>
        <w:t>kilchhöhrÿ Wallern Ambt Schwartzenburg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eines Bruders </w:t>
      </w:r>
      <w:r>
        <w:fldChar w:fldCharType="begin"/>
      </w:r>
      <w:r>
        <w:instrText>xe "Stöckli, Christian (Christen)"</w:instrText>
      </w:r>
      <w:r>
        <w:fldChar w:fldCharType="end"/>
      </w:r>
      <w:r>
        <w:rPr>
          <w:rStyle w:val="Underline"/>
        </w:rPr>
        <w:t>Christian Stöcklins</w:t>
      </w:r>
      <w:r>
        <w:t xml:space="preserve">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Christian</w:t>
      </w:r>
      <w:r>
        <w:tab/>
      </w:r>
      <w:r>
        <w:tab/>
        <w:t xml:space="preserve">Täuffer gutt die </w:t>
      </w:r>
      <w:r>
        <w:rPr>
          <w:rStyle w:val="Italics"/>
        </w:rPr>
        <w:t>Summ</w:t>
      </w:r>
      <w:r>
        <w:t xml:space="preserve"> von Viertzig ein </w:t>
      </w:r>
      <w:r>
        <w:rPr>
          <w:strike/>
        </w:rPr>
        <w:t>Rth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Stöcklÿ</w:t>
      </w:r>
      <w:r>
        <w:tab/>
      </w:r>
      <w:r>
        <w:tab/>
        <w:t xml:space="preserve">sage 41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 xml:space="preserve"> welche ihm Christian Stöcklÿ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t zu </w:t>
      </w:r>
      <w:r>
        <w:rPr>
          <w:rStyle w:val="Italics"/>
        </w:rPr>
        <w:t>restituiren</w:t>
      </w:r>
      <w:r>
        <w:t xml:space="preserve">, hier </w:t>
      </w:r>
      <w:r>
        <w:tab/>
      </w:r>
      <w:r>
        <w:tab/>
      </w:r>
      <w:r>
        <w:tab/>
      </w:r>
      <w:r>
        <w:tab/>
        <w:t xml:space="preserve">  41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ratzer, Melchior (Kratz) (with wife and children)"</w:instrText>
      </w:r>
      <w:r>
        <w:fldChar w:fldCharType="end"/>
      </w:r>
      <w:r>
        <w:rPr>
          <w:rStyle w:val="Underline"/>
        </w:rPr>
        <w:t>Melchior Grätzer</w:t>
      </w:r>
      <w:r>
        <w:t xml:space="preserve"> aus dem Ambt Frut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urch herren </w:t>
      </w:r>
      <w:r>
        <w:rPr>
          <w:rStyle w:val="Italics"/>
        </w:rPr>
        <w:t>Notarium</w:t>
      </w:r>
      <w:r>
        <w:t xml:space="preserve"> Scheürer für seine aus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>dem Landt mitnehmende Täuffer mittel die</w:t>
      </w:r>
    </w:p>
    <w:p w:rsidR="00226D0D" w:rsidRDefault="00226D0D" w:rsidP="00226D0D">
      <w:pPr>
        <w:pStyle w:val="OriginalText"/>
      </w:pPr>
      <w:r>
        <w:rPr>
          <w:rStyle w:val="Underline"/>
        </w:rPr>
        <w:t>Melchior</w:t>
      </w:r>
      <w:r>
        <w:tab/>
      </w:r>
      <w:r>
        <w:tab/>
      </w:r>
      <w:r>
        <w:rPr>
          <w:rStyle w:val="Italics"/>
        </w:rPr>
        <w:t>Summam</w:t>
      </w:r>
      <w:r>
        <w:t xml:space="preserve"> von dreÿ zehenhundert Thalern, sage</w:t>
      </w:r>
    </w:p>
    <w:p w:rsidR="00226D0D" w:rsidRDefault="00226D0D" w:rsidP="00226D0D">
      <w:pPr>
        <w:pStyle w:val="OriginalText"/>
      </w:pPr>
      <w:r>
        <w:rPr>
          <w:rStyle w:val="Underline"/>
        </w:rPr>
        <w:t>Grätzer</w:t>
      </w:r>
      <w:r>
        <w:tab/>
      </w:r>
      <w:r>
        <w:tab/>
        <w:t xml:space="preserve">1300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 ihme Melchior</w:t>
      </w:r>
    </w:p>
    <w:p w:rsidR="00226D0D" w:rsidRDefault="00226D0D" w:rsidP="00226D0D">
      <w:pPr>
        <w:pStyle w:val="OriginalText"/>
      </w:pPr>
      <w:r>
        <w:tab/>
      </w:r>
      <w:r>
        <w:tab/>
        <w:t>Grätzer oder seinen Weib und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 xml:space="preserve">, hier </w:t>
      </w:r>
      <w:r>
        <w:tab/>
      </w:r>
      <w:r>
        <w:tab/>
      </w:r>
      <w:r>
        <w:tab/>
        <w:t xml:space="preserve">              130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159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4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 23ten dito Lieffert </w:t>
      </w:r>
      <w:r>
        <w:fldChar w:fldCharType="begin"/>
      </w:r>
      <w:r>
        <w:instrText>xe "Lugenbühl, Ulrich"</w:instrText>
      </w:r>
      <w:r>
        <w:fldChar w:fldCharType="end"/>
      </w:r>
      <w:r>
        <w:t>Ulrich Lügenbiel von Hochstetten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ignau"</w:instrText>
      </w:r>
      <w:r>
        <w:fldChar w:fldCharType="end"/>
      </w:r>
      <w:r>
        <w:t xml:space="preserve">Signauw für des </w:t>
      </w:r>
      <w:r>
        <w:rPr>
          <w:rStyle w:val="Underline"/>
        </w:rPr>
        <w:t>Ulrich Rothens</w:t>
      </w:r>
      <w:r>
        <w:t xml:space="preserve"> auch von</w:t>
      </w:r>
    </w:p>
    <w:p w:rsidR="00226D0D" w:rsidRDefault="00226D0D" w:rsidP="00226D0D">
      <w:pPr>
        <w:pStyle w:val="OriginalText"/>
      </w:pPr>
      <w:r>
        <w:tab/>
      </w:r>
      <w:r>
        <w:tab/>
        <w:t>Hochstetten, seines Weibs und kindter auß dem</w:t>
      </w:r>
    </w:p>
    <w:p w:rsidR="00226D0D" w:rsidRDefault="00226D0D" w:rsidP="00226D0D">
      <w:pPr>
        <w:pStyle w:val="OriginalText"/>
      </w:pPr>
      <w:r>
        <w:fldChar w:fldCharType="begin"/>
      </w:r>
      <w:r>
        <w:instrText>xe "Roth, Ulrich (Rothen):with family"</w:instrText>
      </w:r>
      <w:r>
        <w:fldChar w:fldCharType="end"/>
      </w:r>
      <w:r>
        <w:rPr>
          <w:rStyle w:val="Underline"/>
        </w:rPr>
        <w:t>Ulrich Roth</w:t>
      </w:r>
      <w:r>
        <w:tab/>
        <w:t xml:space="preserve">Landt mitnehmendes Täuffer-guth,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weÿhundert Rthrn. sage 200 </w:t>
      </w:r>
      <w:r>
        <w:rPr>
          <w:strike/>
        </w:rPr>
        <w:t>Rth</w:t>
      </w:r>
      <w:r>
        <w:t>rn.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>welche ihm Ulrich Rothen und sein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Lieffert </w:t>
      </w:r>
      <w:r>
        <w:fldChar w:fldCharType="begin"/>
      </w:r>
      <w:r>
        <w:instrText>xe "Tschabold, Hans (alone or with family):money from"</w:instrText>
      </w:r>
      <w:r>
        <w:fldChar w:fldCharType="end"/>
      </w:r>
      <w:r>
        <w:rPr>
          <w:rStyle w:val="Underline"/>
        </w:rPr>
        <w:t>Hanß Tschabeld</w:t>
      </w:r>
      <w:r>
        <w:t xml:space="preserve"> von </w:t>
      </w:r>
      <w:r>
        <w:fldChar w:fldCharType="begin"/>
      </w:r>
      <w:r>
        <w:instrText>xe "Eriz"</w:instrText>
      </w:r>
      <w:r>
        <w:fldChar w:fldCharType="end"/>
      </w:r>
      <w:r>
        <w:t>Eritz aus dem Ambt</w:t>
      </w:r>
    </w:p>
    <w:p w:rsidR="00226D0D" w:rsidRDefault="00226D0D" w:rsidP="00226D0D">
      <w:pPr>
        <w:pStyle w:val="OriginalText"/>
      </w:pPr>
      <w:r>
        <w:tab/>
      </w:r>
      <w:r>
        <w:tab/>
        <w:t>Thun für ein theil seiner aus dem Landt mitnehmend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mitlen die </w:t>
      </w:r>
      <w:r>
        <w:rPr>
          <w:rStyle w:val="Italics"/>
        </w:rPr>
        <w:t>Summ</w:t>
      </w:r>
      <w:r>
        <w:t xml:space="preserve"> von Zweÿ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ß</w:t>
      </w:r>
      <w:r>
        <w:tab/>
      </w:r>
      <w:r>
        <w:tab/>
        <w:t xml:space="preserve">Fünffzig thalern sage 250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Tschabeld</w:t>
      </w:r>
      <w:r>
        <w:tab/>
      </w:r>
      <w:r>
        <w:tab/>
        <w:t>ihm Hanß Tschabeld oder seinen Weib und kindter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Lieffert </w:t>
      </w:r>
      <w:r>
        <w:fldChar w:fldCharType="begin"/>
      </w:r>
      <w:r>
        <w:instrText>xe "Gerber, Niklaus"</w:instrText>
      </w:r>
      <w:r>
        <w:fldChar w:fldCharType="end"/>
      </w:r>
      <w:r>
        <w:t xml:space="preserve">Niclaus Gärber von </w:t>
      </w:r>
      <w:r>
        <w:fldChar w:fldCharType="begin"/>
      </w:r>
      <w:r>
        <w:instrText>xe "Schwarzenegg"</w:instrText>
      </w:r>
      <w:r>
        <w:fldChar w:fldCharType="end"/>
      </w:r>
      <w:r>
        <w:t>Schwartzeneck aus dem Amb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hun für der </w:t>
      </w:r>
      <w:r>
        <w:fldChar w:fldCharType="begin"/>
      </w:r>
      <w:r>
        <w:instrText>xe "Trachsel, Anna (Troxel)"</w:instrText>
      </w:r>
      <w:r>
        <w:fldChar w:fldCharType="end"/>
      </w:r>
      <w:r>
        <w:rPr>
          <w:rStyle w:val="Underline"/>
        </w:rPr>
        <w:t>Anna Drachsel</w:t>
      </w:r>
      <w:r>
        <w:t xml:space="preserve"> von </w:t>
      </w:r>
      <w:r>
        <w:fldChar w:fldCharType="begin"/>
      </w:r>
      <w:r>
        <w:instrText>xe "Reutigen"</w:instrText>
      </w:r>
      <w:r>
        <w:fldChar w:fldCharType="end"/>
      </w:r>
      <w:r>
        <w:t>Reü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us dem Ambt </w:t>
      </w:r>
      <w:r>
        <w:fldChar w:fldCharType="begin"/>
      </w:r>
      <w:r>
        <w:instrText>xe "Wimmis"</w:instrText>
      </w:r>
      <w:r>
        <w:fldChar w:fldCharType="end"/>
      </w:r>
      <w:r>
        <w:t>Wimmis mitnehmende Täuffer-</w:t>
      </w:r>
    </w:p>
    <w:p w:rsidR="00226D0D" w:rsidRDefault="00226D0D" w:rsidP="00226D0D">
      <w:pPr>
        <w:pStyle w:val="OriginalText"/>
      </w:pPr>
      <w:r>
        <w:t>Anna</w:t>
      </w:r>
      <w:r>
        <w:tab/>
      </w:r>
      <w:r>
        <w:tab/>
        <w:t xml:space="preserve">mittel die </w:t>
      </w:r>
      <w:r>
        <w:rPr>
          <w:rStyle w:val="Italics"/>
        </w:rPr>
        <w:t>Summ</w:t>
      </w:r>
      <w:r>
        <w:t xml:space="preserve"> von achtzig dreÿ Rthrn. sage</w:t>
      </w:r>
    </w:p>
    <w:p w:rsidR="00226D0D" w:rsidRDefault="00226D0D" w:rsidP="00226D0D">
      <w:pPr>
        <w:pStyle w:val="OriginalText"/>
      </w:pPr>
      <w:r>
        <w:t>Drachsel</w:t>
      </w:r>
      <w:r>
        <w:tab/>
      </w:r>
      <w:r>
        <w:tab/>
        <w:t xml:space="preserve">83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>, welche ihr Anna Drachßel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 xml:space="preserve">  83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lieffert </w:t>
      </w:r>
      <w:r>
        <w:rPr>
          <w:rStyle w:val="Underline"/>
        </w:rPr>
        <w:t>Hanß Bauer</w:t>
      </w:r>
      <w:r>
        <w:t xml:space="preserve"> von </w:t>
      </w:r>
      <w:r>
        <w:fldChar w:fldCharType="begin"/>
      </w:r>
      <w:r>
        <w:instrText>xe "Oberhofen"</w:instrText>
      </w:r>
      <w:r>
        <w:fldChar w:fldCharType="end"/>
      </w:r>
      <w:r>
        <w:t>Oberhoffen ob Thun</w:t>
      </w:r>
    </w:p>
    <w:p w:rsidR="00226D0D" w:rsidRDefault="00226D0D" w:rsidP="00226D0D">
      <w:pPr>
        <w:pStyle w:val="OriginalText"/>
      </w:pPr>
      <w:r>
        <w:tab/>
      </w:r>
      <w:r>
        <w:tab/>
        <w:t>für einen Theil seiner auß dem Landt mitnehmend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mittel die </w:t>
      </w:r>
      <w:r>
        <w:rPr>
          <w:rStyle w:val="Italics"/>
        </w:rPr>
        <w:t>Summ</w:t>
      </w:r>
      <w:r>
        <w:t xml:space="preserve"> von Fünff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FünFzig </w:t>
      </w:r>
      <w:r>
        <w:rPr>
          <w:strike/>
        </w:rPr>
        <w:t>Rth</w:t>
      </w:r>
      <w:r>
        <w:t xml:space="preserve">rn. sage 550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Bauer</w:t>
      </w:r>
      <w:r>
        <w:tab/>
      </w:r>
      <w:r>
        <w:tab/>
        <w:t>ihme Hanß Bauer oder seinem Weib u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kindtern in 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  <w:t>5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Latus  1083 --</w:t>
      </w:r>
    </w:p>
    <w:p w:rsidR="00226D0D" w:rsidRDefault="00226D0D" w:rsidP="00226D0D">
      <w:pPr>
        <w:pStyle w:val="OriginalText"/>
      </w:pPr>
      <w:r>
        <w:t>Pag 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 23ten dito Lieffert </w:t>
      </w:r>
      <w:r>
        <w:rPr>
          <w:rStyle w:val="Underline"/>
          <w:i/>
          <w:iCs/>
        </w:rPr>
        <w:t>Benedict</w:t>
      </w:r>
      <w:r>
        <w:rPr>
          <w:rStyle w:val="Underline"/>
        </w:rPr>
        <w:t xml:space="preserve"> Stöcklÿ</w:t>
      </w:r>
      <w:r>
        <w:t xml:space="preserve"> von </w:t>
      </w:r>
      <w:r>
        <w:fldChar w:fldCharType="begin"/>
      </w:r>
      <w:r>
        <w:instrText>xe "Winterkraut"</w:instrText>
      </w:r>
      <w:r>
        <w:fldChar w:fldCharType="end"/>
      </w:r>
      <w:r>
        <w:t>Wintergrutt</w:t>
      </w:r>
    </w:p>
    <w:p w:rsidR="00226D0D" w:rsidRDefault="00226D0D" w:rsidP="00226D0D">
      <w:pPr>
        <w:pStyle w:val="OriginalText"/>
      </w:pPr>
      <w:r>
        <w:tab/>
      </w:r>
      <w:r>
        <w:tab/>
        <w:t>aus der kilchlöhrÿ Wallern im Ambt Schwartzenburg</w:t>
      </w:r>
    </w:p>
    <w:p w:rsidR="00226D0D" w:rsidRDefault="00226D0D" w:rsidP="00226D0D">
      <w:pPr>
        <w:pStyle w:val="OriginalText"/>
      </w:pPr>
      <w:r>
        <w:tab/>
      </w:r>
      <w:r>
        <w:tab/>
        <w:t>für sein aus dem Landt mitnehmendes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Benedict</w:t>
      </w:r>
      <w:r>
        <w:tab/>
      </w:r>
      <w:r>
        <w:tab/>
        <w:t xml:space="preserve">guth die </w:t>
      </w:r>
      <w:r>
        <w:rPr>
          <w:rStyle w:val="Italics"/>
        </w:rPr>
        <w:t>Summ</w:t>
      </w:r>
      <w:r>
        <w:t xml:space="preserve"> von Achtzig dreÿ </w:t>
      </w:r>
      <w:r>
        <w:rPr>
          <w:strike/>
        </w:rPr>
        <w:t>Rth</w:t>
      </w:r>
      <w:r>
        <w:t>lrn sage</w:t>
      </w:r>
    </w:p>
    <w:p w:rsidR="00226D0D" w:rsidRDefault="00226D0D" w:rsidP="00226D0D">
      <w:pPr>
        <w:pStyle w:val="OriginalText"/>
        <w:rPr>
          <w:rStyle w:val="Italics"/>
        </w:rPr>
      </w:pPr>
      <w:r>
        <w:rPr>
          <w:rStyle w:val="Underline"/>
        </w:rPr>
        <w:t>Stöcklÿ</w:t>
      </w:r>
      <w:r>
        <w:tab/>
      </w:r>
      <w:r>
        <w:tab/>
        <w:t xml:space="preserve">83 </w:t>
      </w:r>
      <w:r>
        <w:rPr>
          <w:strike/>
        </w:rPr>
        <w:t>Rth</w:t>
      </w:r>
      <w:r>
        <w:t xml:space="preserve">lrn. </w:t>
      </w:r>
      <w:r>
        <w:rPr>
          <w:rStyle w:val="Italics"/>
        </w:rPr>
        <w:t>species</w:t>
      </w:r>
      <w:r>
        <w:t xml:space="preserve">, welche ihm in Holland </w:t>
      </w:r>
      <w:r>
        <w:rPr>
          <w:rStyle w:val="Italics"/>
        </w:rPr>
        <w:t>restituirt</w:t>
      </w:r>
    </w:p>
    <w:p w:rsidR="00226D0D" w:rsidRDefault="00226D0D" w:rsidP="00226D0D">
      <w:pPr>
        <w:pStyle w:val="OriginalText"/>
      </w:pPr>
      <w:r>
        <w:tab/>
      </w:r>
      <w:r>
        <w:tab/>
        <w:t>werden sollen, hier</w:t>
      </w:r>
      <w:r>
        <w:tab/>
      </w:r>
      <w:r>
        <w:tab/>
      </w:r>
      <w:r>
        <w:tab/>
      </w:r>
      <w:r>
        <w:tab/>
      </w:r>
      <w:r>
        <w:tab/>
        <w:t xml:space="preserve">  83 --</w:t>
      </w:r>
    </w:p>
    <w:p w:rsidR="00226D0D" w:rsidRDefault="00226D0D" w:rsidP="00226D0D">
      <w:pPr>
        <w:pStyle w:val="OriginalText"/>
      </w:pPr>
      <w:r>
        <w:lastRenderedPageBreak/>
        <w:t xml:space="preserve">den 25ten dito lieffert </w:t>
      </w:r>
      <w:r>
        <w:fldChar w:fldCharType="begin"/>
      </w:r>
      <w:r>
        <w:instrText>xe "Burckhardt, Peter"</w:instrText>
      </w:r>
      <w:r>
        <w:fldChar w:fldCharType="end"/>
      </w:r>
      <w:r>
        <w:t>Peter Burckhardt Gerichts-säß zu Summiswal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beÿseim Herren </w:t>
      </w:r>
      <w:r>
        <w:rPr>
          <w:rStyle w:val="Italics"/>
        </w:rPr>
        <w:t>Secretarii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thens für </w:t>
      </w:r>
      <w:r>
        <w:fldChar w:fldCharType="begin"/>
      </w:r>
      <w:r>
        <w:instrText>xe "Trüssel, Ulrich (Trissel, Drissel):money from"</w:instrText>
      </w:r>
      <w:r>
        <w:fldChar w:fldCharType="end"/>
      </w:r>
      <w:r>
        <w:rPr>
          <w:rStyle w:val="Underline"/>
        </w:rPr>
        <w:t>Ulrich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Drüssels</w:t>
      </w:r>
      <w:r>
        <w:t xml:space="preserve"> auch von </w:t>
      </w:r>
      <w:r>
        <w:fldChar w:fldCharType="begin"/>
      </w:r>
      <w:r>
        <w:instrText>xe "Sumiswald"</w:instrText>
      </w:r>
      <w:r>
        <w:fldChar w:fldCharType="end"/>
      </w:r>
      <w:r>
        <w:t>Summiswalt mitnehmend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guth Einhundert Fünffzig Zweÿ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Ulrich drüssel</w:t>
      </w:r>
      <w:r>
        <w:tab/>
        <w:t xml:space="preserve">sage 152 </w:t>
      </w:r>
      <w:r>
        <w:rPr>
          <w:strike/>
        </w:rPr>
        <w:t>Rthl</w:t>
      </w:r>
      <w:r>
        <w:t xml:space="preserve">r und ferners für </w:t>
      </w:r>
      <w:r>
        <w:rPr>
          <w:rStyle w:val="Underline"/>
        </w:rPr>
        <w:t>Christina</w:t>
      </w:r>
    </w:p>
    <w:p w:rsidR="00226D0D" w:rsidRDefault="00226D0D" w:rsidP="00226D0D">
      <w:pPr>
        <w:pStyle w:val="OriginalText"/>
      </w:pPr>
      <w:r>
        <w:t xml:space="preserve">   undt</w:t>
      </w:r>
      <w:r>
        <w:tab/>
      </w:r>
      <w:r>
        <w:tab/>
      </w:r>
      <w:r>
        <w:rPr>
          <w:rStyle w:val="Underline"/>
        </w:rPr>
        <w:t>Drüssel</w:t>
      </w:r>
      <w:r>
        <w:t xml:space="preserve"> sein Tochter Zweÿ hundert Viertig</w:t>
      </w:r>
    </w:p>
    <w:p w:rsidR="00226D0D" w:rsidRDefault="00226D0D" w:rsidP="00226D0D">
      <w:pPr>
        <w:pStyle w:val="OriginalText"/>
      </w:pPr>
      <w:r>
        <w:fldChar w:fldCharType="begin"/>
      </w:r>
      <w:r>
        <w:instrText>xe "Trüssel, Christina (Stini):money from"</w:instrText>
      </w:r>
      <w:r>
        <w:fldChar w:fldCharType="end"/>
      </w:r>
      <w:r>
        <w:rPr>
          <w:rStyle w:val="Underline"/>
        </w:rPr>
        <w:t>Christina</w:t>
      </w:r>
      <w:r>
        <w:tab/>
      </w:r>
      <w:r>
        <w:tab/>
        <w:t xml:space="preserve">Sechs </w:t>
      </w:r>
      <w:r>
        <w:rPr>
          <w:strike/>
        </w:rPr>
        <w:t>Rthl</w:t>
      </w:r>
      <w:r>
        <w:t xml:space="preserve">r.  sage 246 </w:t>
      </w:r>
      <w:r>
        <w:rPr>
          <w:strike/>
        </w:rPr>
        <w:t>Rthl</w:t>
      </w:r>
      <w:r>
        <w:t>r.  Also in einer</w:t>
      </w:r>
    </w:p>
    <w:p w:rsidR="00226D0D" w:rsidRDefault="00226D0D" w:rsidP="00226D0D">
      <w:pPr>
        <w:pStyle w:val="OriginalText"/>
      </w:pPr>
      <w:r>
        <w:rPr>
          <w:rStyle w:val="Underline"/>
        </w:rPr>
        <w:t>Drüssel</w:t>
      </w:r>
      <w:r>
        <w:tab/>
      </w:r>
      <w:r>
        <w:tab/>
      </w:r>
      <w:r>
        <w:rPr>
          <w:rStyle w:val="Italics"/>
        </w:rPr>
        <w:t>Summ</w:t>
      </w:r>
      <w:r>
        <w:t xml:space="preserve"> dreÿhundert neüntzig acht </w:t>
      </w:r>
      <w:r>
        <w:rPr>
          <w:strike/>
        </w:rPr>
        <w:t>Rthl</w:t>
      </w:r>
      <w:r>
        <w:t>r. sage</w:t>
      </w:r>
    </w:p>
    <w:p w:rsidR="00226D0D" w:rsidRDefault="00226D0D" w:rsidP="00226D0D">
      <w:pPr>
        <w:pStyle w:val="OriginalText"/>
      </w:pPr>
      <w:r>
        <w:t>seine tochter</w:t>
      </w:r>
      <w:r>
        <w:tab/>
        <w:t xml:space="preserve">398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e Ulrich Drüssel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 seiner tochter in Holland </w:t>
      </w:r>
      <w:r>
        <w:rPr>
          <w:rStyle w:val="Italics"/>
        </w:rPr>
        <w:t>restituirt</w:t>
      </w:r>
      <w:r>
        <w:t xml:space="preserve"> werden</w:t>
      </w:r>
    </w:p>
    <w:p w:rsidR="00226D0D" w:rsidRDefault="00226D0D" w:rsidP="00226D0D">
      <w:pPr>
        <w:pStyle w:val="OriginalText"/>
      </w:pPr>
      <w:r>
        <w:tab/>
      </w:r>
      <w:r>
        <w:tab/>
        <w:t>sollen.    Hier</w:t>
      </w:r>
      <w:r>
        <w:tab/>
      </w:r>
      <w:r>
        <w:tab/>
      </w:r>
      <w:r>
        <w:tab/>
      </w:r>
      <w:r>
        <w:tab/>
      </w:r>
      <w:r>
        <w:tab/>
        <w:t>398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rebs, Peter"</w:instrText>
      </w:r>
      <w:r>
        <w:fldChar w:fldCharType="end"/>
      </w:r>
      <w:r>
        <w:rPr>
          <w:rStyle w:val="Underline"/>
        </w:rPr>
        <w:t>Peter Krebs</w:t>
      </w:r>
      <w:r>
        <w:t xml:space="preserve"> der Glaser von Reütiggen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 </w:t>
      </w:r>
      <w:r>
        <w:fldChar w:fldCharType="begin"/>
      </w:r>
      <w:r>
        <w:instrText>xe "Wimmis"</w:instrText>
      </w:r>
      <w:r>
        <w:fldChar w:fldCharType="end"/>
      </w:r>
      <w:r>
        <w:t>Wimmis für seine aus dem Landt mitnehmende</w:t>
      </w:r>
    </w:p>
    <w:p w:rsidR="00226D0D" w:rsidRDefault="00226D0D" w:rsidP="00226D0D">
      <w:pPr>
        <w:pStyle w:val="OriginalText"/>
      </w:pPr>
      <w:r>
        <w:t>Peter Krebs</w:t>
      </w:r>
      <w:r>
        <w:tab/>
        <w:t xml:space="preserve">Täuffer-mittel die </w:t>
      </w:r>
      <w:r>
        <w:rPr>
          <w:rStyle w:val="Italics"/>
        </w:rPr>
        <w:t>Summ</w:t>
      </w:r>
      <w:r>
        <w:t xml:space="preserve"> von Ein hundert Fünffzig</w:t>
      </w:r>
    </w:p>
    <w:p w:rsidR="00226D0D" w:rsidRDefault="00226D0D" w:rsidP="00226D0D">
      <w:pPr>
        <w:pStyle w:val="OriginalText"/>
      </w:pPr>
      <w:r>
        <w:t>der Glaser</w:t>
      </w:r>
      <w:r>
        <w:tab/>
      </w:r>
      <w:r>
        <w:tab/>
      </w:r>
      <w:r>
        <w:rPr>
          <w:strike/>
        </w:rPr>
        <w:t>Rthl</w:t>
      </w:r>
      <w:r>
        <w:t xml:space="preserve">rn.  sage 15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t</w:t>
      </w:r>
      <w:r>
        <w:t xml:space="preserve"> werden sollen, hier</w:t>
      </w:r>
      <w:r>
        <w:tab/>
      </w:r>
      <w:r>
        <w:tab/>
      </w:r>
      <w:r>
        <w:tab/>
        <w:t>1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ettler, Michael"</w:instrText>
      </w:r>
      <w:r>
        <w:fldChar w:fldCharType="end"/>
      </w:r>
      <w:r>
        <w:t>Michel Stettler Ammann zu Stettlen in beÿsey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Bigler, Christian"</w:instrText>
      </w:r>
      <w:r>
        <w:fldChar w:fldCharType="end"/>
      </w:r>
      <w:r>
        <w:t>Christian Biglers des Chorgerichts zu gedachtem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tettlen"</w:instrText>
      </w:r>
      <w:r>
        <w:fldChar w:fldCharType="end"/>
      </w:r>
      <w:r>
        <w:t xml:space="preserve">Stettlen für </w:t>
      </w:r>
      <w:r>
        <w:fldChar w:fldCharType="begin"/>
      </w:r>
      <w:r>
        <w:instrText>xe "Widmer, Elsbeth (Witmer)"</w:instrText>
      </w:r>
      <w:r>
        <w:fldChar w:fldCharType="end"/>
      </w:r>
      <w:r>
        <w:rPr>
          <w:rStyle w:val="Underline"/>
        </w:rPr>
        <w:t>Elsbeth Wittmer</w:t>
      </w:r>
      <w:r>
        <w:t xml:space="preserve"> </w:t>
      </w:r>
      <w:r>
        <w:fldChar w:fldCharType="begin"/>
      </w:r>
      <w:r>
        <w:instrText>xe "Stettler, Rudolf (Stattler)"</w:instrText>
      </w:r>
      <w:r>
        <w:fldChar w:fldCharType="end"/>
      </w:r>
      <w:r>
        <w:t>Rudolph Stettlers</w:t>
      </w:r>
    </w:p>
    <w:p w:rsidR="00226D0D" w:rsidRDefault="00226D0D" w:rsidP="00226D0D">
      <w:pPr>
        <w:pStyle w:val="OriginalText"/>
      </w:pPr>
      <w:r>
        <w:tab/>
      </w:r>
      <w:r>
        <w:tab/>
        <w:t>von gedachtem Stettlen HausßFrauw und ihre kindter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wegen ihres mitnehmenden Täufferguth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Wittmer</w:t>
      </w:r>
      <w:r>
        <w:tab/>
      </w:r>
      <w:r>
        <w:tab/>
        <w:t xml:space="preserve">Vier hundert Siebentzig Thaler sagen 47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species</w:t>
      </w:r>
      <w:r>
        <w:t>, welche ihr Elsbeth Stettler oder ihren kind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et</w:t>
      </w:r>
      <w:r>
        <w:t xml:space="preserve"> werden sollen.  hier</w:t>
      </w:r>
      <w:r>
        <w:tab/>
      </w:r>
      <w:r>
        <w:tab/>
      </w:r>
      <w:r>
        <w:tab/>
        <w:t>47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Latus  1101 --</w:t>
      </w:r>
    </w:p>
    <w:p w:rsidR="00226D0D" w:rsidRDefault="00226D0D" w:rsidP="00226D0D">
      <w:pPr>
        <w:pStyle w:val="OriginalText"/>
      </w:pPr>
      <w:r>
        <w:t>Pag. 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us</w:t>
      </w:r>
    </w:p>
    <w:p w:rsidR="00226D0D" w:rsidRDefault="00226D0D" w:rsidP="00226D0D">
      <w:pPr>
        <w:pStyle w:val="OriginalText"/>
      </w:pPr>
      <w:r>
        <w:t xml:space="preserve">den 25 dito  </w:t>
      </w:r>
      <w:r>
        <w:tab/>
        <w:t xml:space="preserve">Lieffert </w:t>
      </w:r>
      <w:r>
        <w:rPr>
          <w:rStyle w:val="Underline"/>
        </w:rPr>
        <w:t>Hans Bauer</w:t>
      </w:r>
      <w:r>
        <w:t xml:space="preserve"> von Oberhoffen ob Thun in beÿseÿn</w:t>
      </w:r>
    </w:p>
    <w:p w:rsidR="00226D0D" w:rsidRDefault="00226D0D" w:rsidP="00226D0D">
      <w:pPr>
        <w:pStyle w:val="OriginalText"/>
      </w:pPr>
      <w:r>
        <w:tab/>
      </w:r>
      <w:r>
        <w:tab/>
        <w:t>seines Bruders Andreas für seine aus dem 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 Täuffermittel ferner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ünffhundert Siebentzig Fünff </w:t>
      </w:r>
      <w:r>
        <w:rPr>
          <w:strike/>
        </w:rPr>
        <w:t>Rthl</w:t>
      </w:r>
      <w:r>
        <w:t>r. sage 575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</w:t>
      </w:r>
      <w:r>
        <w:rPr>
          <w:rStyle w:val="Italics"/>
        </w:rPr>
        <w:t>Summ</w:t>
      </w:r>
      <w:r>
        <w:t xml:space="preserve"> ihme </w:t>
      </w:r>
      <w:r>
        <w:fldChar w:fldCharType="begin"/>
      </w:r>
      <w:r>
        <w:instrText>xe "Bauer, Hans, with family"</w:instrText>
      </w:r>
      <w:r>
        <w:fldChar w:fldCharType="end"/>
      </w:r>
      <w:r>
        <w:t>Hanß Bauer oder</w:t>
      </w:r>
    </w:p>
    <w:p w:rsidR="00226D0D" w:rsidRDefault="00226D0D" w:rsidP="00226D0D">
      <w:pPr>
        <w:pStyle w:val="OriginalText"/>
      </w:pPr>
      <w:r>
        <w:rPr>
          <w:rStyle w:val="Underline"/>
        </w:rPr>
        <w:t>Bauer</w:t>
      </w:r>
      <w:r>
        <w:tab/>
      </w:r>
      <w:r>
        <w:tab/>
        <w:t>seinem Weib und kindtern nebst den pag. 4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vermeldeten 550 </w:t>
      </w:r>
      <w:r>
        <w:rPr>
          <w:strike/>
        </w:rPr>
        <w:t>Rthl</w:t>
      </w:r>
      <w:r>
        <w:t>rn. und also in allem 112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>r. in holland restituiret werden sollen,  hier</w:t>
      </w:r>
      <w:r>
        <w:tab/>
      </w:r>
      <w:r>
        <w:tab/>
        <w:t>5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den 20ten dito Lieffert herr </w:t>
      </w:r>
      <w:r>
        <w:fldChar w:fldCharType="begin"/>
      </w:r>
      <w:r>
        <w:instrText>xe "Berger, Hans"</w:instrText>
      </w:r>
      <w:r>
        <w:fldChar w:fldCharType="end"/>
      </w:r>
      <w:r>
        <w:t>Hanß Berger Statthalter in der Freÿ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rrschafft </w:t>
      </w:r>
      <w:r>
        <w:fldChar w:fldCharType="begin"/>
      </w:r>
      <w:r>
        <w:instrText>xe "Spiez"</w:instrText>
      </w:r>
      <w:r>
        <w:fldChar w:fldCharType="end"/>
      </w:r>
      <w:r>
        <w:t>Spietz in beyseÿn Jacob Meinens auch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von Spietz für </w:t>
      </w:r>
      <w:r>
        <w:fldChar w:fldCharType="begin"/>
      </w:r>
      <w:r>
        <w:instrText>xe "Barben, Vrena"</w:instrText>
      </w:r>
      <w:r>
        <w:fldChar w:fldCharType="end"/>
      </w:r>
      <w:r>
        <w:rPr>
          <w:rStyle w:val="Underline"/>
          <w:i/>
          <w:iCs/>
        </w:rPr>
        <w:t>Vrena</w:t>
      </w:r>
      <w:r>
        <w:rPr>
          <w:rStyle w:val="Underline"/>
        </w:rPr>
        <w:t xml:space="preserve"> Barben</w:t>
      </w:r>
      <w:r>
        <w:t xml:space="preserve"> einer Tochter auß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m Land 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  <w:i/>
          <w:iCs/>
        </w:rPr>
        <w:t>Vrena</w:t>
      </w:r>
      <w:r>
        <w:tab/>
      </w:r>
      <w:r>
        <w:tab/>
        <w:t xml:space="preserve">Zweyhundert Zehen </w:t>
      </w:r>
      <w:r>
        <w:rPr>
          <w:strike/>
        </w:rPr>
        <w:t>Rthl</w:t>
      </w:r>
      <w:r>
        <w:t xml:space="preserve">rn. sage 21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Barben</w:t>
      </w:r>
      <w:r>
        <w:tab/>
      </w:r>
      <w:r>
        <w:tab/>
      </w:r>
      <w:r>
        <w:rPr>
          <w:rStyle w:val="Italics"/>
        </w:rPr>
        <w:t>Species</w:t>
      </w:r>
      <w:r>
        <w:t xml:space="preserve">, welche ihr </w:t>
      </w:r>
      <w:r>
        <w:rPr>
          <w:rStyle w:val="Italics"/>
        </w:rPr>
        <w:t>Vrena</w:t>
      </w:r>
      <w:r>
        <w:t xml:space="preserve"> Barben in Hollandt</w:t>
      </w:r>
    </w:p>
    <w:p w:rsidR="00226D0D" w:rsidRDefault="00226D0D" w:rsidP="00226D0D">
      <w:pPr>
        <w:pStyle w:val="OriginalText"/>
      </w:pPr>
      <w:r>
        <w:tab/>
      </w:r>
      <w:r>
        <w:tab/>
        <w:t>restituiret werden sollen, hier</w:t>
      </w:r>
      <w:r>
        <w:tab/>
      </w:r>
      <w:r>
        <w:tab/>
      </w:r>
      <w:r>
        <w:tab/>
      </w:r>
      <w:r>
        <w:tab/>
        <w:t>21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neubühl, Hans:money from"</w:instrText>
      </w:r>
      <w:r>
        <w:fldChar w:fldCharType="end"/>
      </w:r>
      <w:r>
        <w:rPr>
          <w:rStyle w:val="Underline"/>
        </w:rPr>
        <w:t>Hans Kneübühl</w:t>
      </w:r>
      <w:r>
        <w:t xml:space="preserve"> aus der kilchhöhrÿ </w:t>
      </w:r>
      <w:r>
        <w:fldChar w:fldCharType="begin"/>
      </w:r>
      <w:r>
        <w:instrText>xe "Diessbach"</w:instrText>
      </w:r>
      <w:r>
        <w:fldChar w:fldCharType="end"/>
      </w:r>
      <w:r>
        <w:t>Diesbach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beÿsein seines Schwagers </w:t>
      </w:r>
      <w:r>
        <w:fldChar w:fldCharType="begin"/>
      </w:r>
      <w:r>
        <w:instrText>xe "Roth, Christen"</w:instrText>
      </w:r>
      <w:r>
        <w:fldChar w:fldCharType="end"/>
      </w:r>
      <w:r>
        <w:t>Christen Roths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Münsingen"</w:instrText>
      </w:r>
      <w:r>
        <w:fldChar w:fldCharType="end"/>
      </w:r>
      <w:r>
        <w:t>Minßingen für sein aus dem Land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täufferguth die </w:t>
      </w:r>
      <w:r>
        <w:rPr>
          <w:rStyle w:val="Italics"/>
        </w:rPr>
        <w:t>Summ</w:t>
      </w:r>
      <w:r>
        <w:t xml:space="preserve"> von zweÿ hundert Siebentzig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Kneubühl</w:t>
      </w:r>
      <w:r>
        <w:tab/>
      </w:r>
      <w:r>
        <w:tab/>
        <w:t xml:space="preserve">Fünff thalern sage 2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anß Kneübühl in Holland zu </w:t>
      </w:r>
      <w:r>
        <w:rPr>
          <w:rStyle w:val="Italics"/>
        </w:rPr>
        <w:t>restituiren</w:t>
      </w:r>
      <w:r>
        <w:t xml:space="preserve">, hier  </w:t>
      </w:r>
      <w:r>
        <w:tab/>
      </w:r>
      <w:r>
        <w:tab/>
        <w:t>2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utzmann, Christen"</w:instrText>
      </w:r>
      <w:r>
        <w:fldChar w:fldCharType="end"/>
      </w:r>
      <w:r>
        <w:rPr>
          <w:rStyle w:val="Underline"/>
        </w:rPr>
        <w:t>Christen Stutzmann</w:t>
      </w:r>
      <w:r>
        <w:t xml:space="preserve"> auß dem Ambt Thu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ür sein 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>Sechtzig thalern, sage 60 thalern, welche ihm</w:t>
      </w:r>
    </w:p>
    <w:p w:rsidR="00226D0D" w:rsidRDefault="00226D0D" w:rsidP="00226D0D">
      <w:pPr>
        <w:pStyle w:val="OriginalText"/>
      </w:pPr>
      <w:r>
        <w:rPr>
          <w:rStyle w:val="Underline"/>
        </w:rPr>
        <w:t>Stutzmann</w:t>
      </w:r>
      <w:r>
        <w:tab/>
        <w:t xml:space="preserve">Christen Stutzmann in Hollandt zu </w:t>
      </w:r>
      <w:r>
        <w:rPr>
          <w:rStyle w:val="Italics"/>
        </w:rPr>
        <w:t>restituiren</w:t>
      </w:r>
    </w:p>
    <w:p w:rsidR="00226D0D" w:rsidRDefault="00226D0D" w:rsidP="00226D0D">
      <w:pPr>
        <w:pStyle w:val="OriginalText"/>
      </w:pPr>
      <w:r>
        <w:tab/>
      </w:r>
      <w:r>
        <w:tab/>
        <w:t>hie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6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Latus   112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us</w:t>
      </w:r>
    </w:p>
    <w:p w:rsidR="00226D0D" w:rsidRDefault="00226D0D" w:rsidP="00226D0D">
      <w:pPr>
        <w:pStyle w:val="OriginalText"/>
      </w:pPr>
      <w:r>
        <w:t xml:space="preserve">den 30ten dito Lieffert </w:t>
      </w:r>
      <w:r>
        <w:fldChar w:fldCharType="begin"/>
      </w:r>
      <w:r>
        <w:instrText>xe "Scheidegger, Jacob"</w:instrText>
      </w:r>
      <w:r>
        <w:fldChar w:fldCharType="end"/>
      </w:r>
      <w:r>
        <w:t xml:space="preserve">Jacob Scheidtecker von </w:t>
      </w:r>
      <w:r>
        <w:fldChar w:fldCharType="begin"/>
      </w:r>
      <w:r>
        <w:instrText>xe "Lützelflüh"</w:instrText>
      </w:r>
      <w:r>
        <w:fldChar w:fldCharType="end"/>
      </w:r>
      <w:r>
        <w:t>Lützelflühe in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Brandis"</w:instrText>
      </w:r>
      <w:r>
        <w:fldChar w:fldCharType="end"/>
      </w:r>
      <w:r>
        <w:t xml:space="preserve">Brandis für des </w:t>
      </w:r>
      <w:r>
        <w:fldChar w:fldCharType="begin"/>
      </w:r>
      <w:r>
        <w:instrText>xe "Flückiger, Hans:money from"</w:instrText>
      </w:r>
      <w:r>
        <w:fldChar w:fldCharType="end"/>
      </w:r>
      <w:r>
        <w:rPr>
          <w:rStyle w:val="Underline"/>
        </w:rPr>
        <w:t>Hans Fluckiggers</w:t>
      </w:r>
      <w:r>
        <w:t xml:space="preserve"> auch von</w:t>
      </w:r>
    </w:p>
    <w:p w:rsidR="00226D0D" w:rsidRDefault="00226D0D" w:rsidP="00226D0D">
      <w:pPr>
        <w:pStyle w:val="OriginalText"/>
        <w:rPr>
          <w:rStyle w:val="Italics"/>
        </w:rPr>
      </w:pPr>
      <w:r>
        <w:tab/>
      </w:r>
      <w:r>
        <w:tab/>
        <w:t xml:space="preserve">Lützelflühe mitnehmendes Täufferguth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von Siebentzig Fünff thalern, sage 75 </w:t>
      </w:r>
      <w:r>
        <w:rPr>
          <w:strike/>
        </w:rPr>
        <w:t>Rthl</w:t>
      </w:r>
      <w:r>
        <w:t>r.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rPr>
          <w:rStyle w:val="Underline"/>
        </w:rPr>
        <w:t>Fluckigger</w:t>
      </w:r>
      <w:r>
        <w:t xml:space="preserve"> </w:t>
      </w:r>
      <w:r>
        <w:tab/>
      </w:r>
      <w:r>
        <w:rPr>
          <w:rStyle w:val="Italics"/>
        </w:rPr>
        <w:t>Species</w:t>
      </w:r>
      <w:r>
        <w:t>, welche ihm Hanß Fluckigger in Hol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H[err] Hanß Berger Statthalter zu Spietz in</w:t>
      </w:r>
    </w:p>
    <w:p w:rsidR="00226D0D" w:rsidRDefault="00226D0D" w:rsidP="00226D0D">
      <w:pPr>
        <w:pStyle w:val="OriginalText"/>
      </w:pPr>
      <w:r>
        <w:tab/>
      </w:r>
      <w:r>
        <w:tab/>
        <w:t>beÿseÿn Jacob Mainens auch von Spietz fü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Meine, Christina"</w:instrText>
      </w:r>
      <w:r>
        <w:fldChar w:fldCharType="end"/>
      </w:r>
      <w:r>
        <w:rPr>
          <w:rStyle w:val="Underline"/>
        </w:rPr>
        <w:t>Christina Maine</w:t>
      </w:r>
      <w:r>
        <w:t xml:space="preserve"> des Hanß  Anckens von Spietz</w:t>
      </w:r>
    </w:p>
    <w:p w:rsidR="00226D0D" w:rsidRDefault="00226D0D" w:rsidP="00226D0D">
      <w:pPr>
        <w:pStyle w:val="OriginalText"/>
      </w:pPr>
      <w:r>
        <w:rPr>
          <w:rStyle w:val="Underline"/>
        </w:rPr>
        <w:t>Christina</w:t>
      </w:r>
      <w:r>
        <w:tab/>
      </w:r>
      <w:r>
        <w:tab/>
        <w:t>HaußFrauw mitnehmende Tauffer-mittel, die</w:t>
      </w:r>
    </w:p>
    <w:p w:rsidR="00226D0D" w:rsidRDefault="00226D0D" w:rsidP="00226D0D">
      <w:pPr>
        <w:pStyle w:val="OriginalText"/>
      </w:pPr>
      <w:r>
        <w:rPr>
          <w:rStyle w:val="Underline"/>
        </w:rPr>
        <w:t>Maine</w:t>
      </w:r>
      <w:r>
        <w:t xml:space="preserve"> od</w:t>
      </w:r>
      <w:r>
        <w:tab/>
      </w:r>
      <w:r>
        <w:tab/>
      </w:r>
      <w:r>
        <w:rPr>
          <w:rStyle w:val="Italics"/>
        </w:rPr>
        <w:t>Summ</w:t>
      </w:r>
      <w:r>
        <w:t xml:space="preserve"> von Zweÿ hundert sieben und achtzig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thaler 15 </w:t>
      </w:r>
      <w:r>
        <w:rPr>
          <w:strike/>
        </w:rPr>
        <w:t>btz</w:t>
      </w:r>
      <w:r>
        <w:t xml:space="preserve">. sage 287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Ancken</w:t>
      </w:r>
      <w:r>
        <w:tab/>
      </w:r>
      <w:r>
        <w:tab/>
      </w:r>
      <w:r>
        <w:rPr>
          <w:rStyle w:val="Italics"/>
        </w:rPr>
        <w:t>Summ</w:t>
      </w:r>
      <w:r>
        <w:t xml:space="preserve"> ihr Christina Maine oder ihrem Mann/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Anken, Hans, (alone or with wife and children)"</w:instrText>
      </w:r>
      <w:r>
        <w:fldChar w:fldCharType="end"/>
      </w:r>
      <w:r>
        <w:t xml:space="preserve">Hanß Ancken in Hollandt zu </w:t>
      </w:r>
      <w:r>
        <w:rPr>
          <w:rStyle w:val="Italics"/>
        </w:rPr>
        <w:t>restituiren</w:t>
      </w:r>
      <w:r>
        <w:t>.  Hier</w:t>
      </w:r>
      <w:r>
        <w:tab/>
        <w:t xml:space="preserve">               287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5ten dito lieffert Herr Knecht Schultheis eines Lob[liche]n Stand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Bern zu </w:t>
      </w:r>
      <w:r>
        <w:fldChar w:fldCharType="begin"/>
      </w:r>
      <w:r>
        <w:instrText>xe "Burgdorf"</w:instrText>
      </w:r>
      <w:r>
        <w:fldChar w:fldCharType="end"/>
      </w:r>
      <w:r>
        <w:t xml:space="preserve">Burgdorff für des </w:t>
      </w:r>
      <w:r>
        <w:rPr>
          <w:rStyle w:val="Underline"/>
        </w:rPr>
        <w:t>Hans Kohlers</w:t>
      </w:r>
    </w:p>
    <w:p w:rsidR="00226D0D" w:rsidRDefault="00226D0D" w:rsidP="00226D0D">
      <w:pPr>
        <w:pStyle w:val="OriginalText"/>
      </w:pPr>
      <w:r>
        <w:tab/>
      </w:r>
      <w:r>
        <w:tab/>
        <w:t>Winnigen aus gedachtem Ambt  Burgdorff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s Taufferguth die</w:t>
      </w:r>
    </w:p>
    <w:p w:rsidR="00226D0D" w:rsidRDefault="00226D0D" w:rsidP="00226D0D">
      <w:pPr>
        <w:pStyle w:val="OriginalText"/>
      </w:pPr>
      <w:r>
        <w:t>Hanß</w:t>
      </w:r>
      <w:r>
        <w:tab/>
      </w:r>
      <w:r>
        <w:tab/>
      </w:r>
      <w:r>
        <w:rPr>
          <w:rStyle w:val="Italics"/>
        </w:rPr>
        <w:t>Summ</w:t>
      </w:r>
      <w:r>
        <w:t xml:space="preserve"> von Drey hundert Zwantzig Fünff</w:t>
      </w:r>
    </w:p>
    <w:p w:rsidR="00226D0D" w:rsidRDefault="00226D0D" w:rsidP="00226D0D">
      <w:pPr>
        <w:pStyle w:val="OriginalText"/>
      </w:pPr>
      <w:r>
        <w:t>Kohler</w:t>
      </w:r>
      <w:r>
        <w:tab/>
      </w:r>
      <w:r>
        <w:tab/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m </w:t>
      </w:r>
      <w:r>
        <w:fldChar w:fldCharType="begin"/>
      </w:r>
      <w:r>
        <w:instrText>xe "Kohler, Hans, wife and children"</w:instrText>
      </w:r>
      <w:r>
        <w:fldChar w:fldCharType="end"/>
      </w:r>
      <w:r>
        <w:t>Hanß Kohler oder seinem Weib und kindter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              325 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 xml:space="preserve">       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Latus 687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8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 dito  liefert </w:t>
      </w:r>
      <w:r>
        <w:fldChar w:fldCharType="begin"/>
      </w:r>
      <w:r>
        <w:instrText>xe "Rychen, Daniel (alone or with family):handles funds of exiles"</w:instrText>
      </w:r>
      <w:r>
        <w:fldChar w:fldCharType="end"/>
      </w:r>
      <w:r>
        <w:t xml:space="preserve">Daniel Richen von Fruttiggen für der </w:t>
      </w:r>
      <w:r>
        <w:fldChar w:fldCharType="begin"/>
      </w:r>
      <w:r>
        <w:instrText>xe "Schmid, Anna and Elsbeth"</w:instrText>
      </w:r>
      <w:r>
        <w:fldChar w:fldCharType="end"/>
      </w:r>
      <w:r>
        <w:t>Anna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t der </w:t>
      </w:r>
      <w:r>
        <w:rPr>
          <w:rStyle w:val="Underline"/>
        </w:rPr>
        <w:t>Elsbeth Schmidt</w:t>
      </w:r>
      <w:r>
        <w:t xml:space="preserve"> auch von Fruttigge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s Täuffer-guth die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 xml:space="preserve"> und</w:t>
      </w:r>
      <w:r>
        <w:tab/>
      </w:r>
      <w:r>
        <w:tab/>
      </w:r>
      <w:r>
        <w:rPr>
          <w:rStyle w:val="Italics"/>
        </w:rPr>
        <w:t>Summ</w:t>
      </w:r>
      <w:r>
        <w:t xml:space="preserve"> von ein hundert </w:t>
      </w:r>
      <w:r>
        <w:rPr>
          <w:strike/>
        </w:rPr>
        <w:t>Rthl</w:t>
      </w:r>
      <w:r>
        <w:t xml:space="preserve">r. sag 10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Elsbeth</w:t>
      </w:r>
      <w:r>
        <w:tab/>
      </w:r>
      <w:r>
        <w:tab/>
      </w:r>
      <w:r>
        <w:rPr>
          <w:rStyle w:val="Italics"/>
        </w:rPr>
        <w:t>Species</w:t>
      </w:r>
      <w:r>
        <w:t xml:space="preserve"> welche ihr der </w:t>
      </w:r>
      <w:r>
        <w:rPr>
          <w:rStyle w:val="Underline"/>
        </w:rPr>
        <w:t>Anna</w:t>
      </w:r>
      <w:r>
        <w:t xml:space="preserve"> und der </w:t>
      </w:r>
      <w:r>
        <w:rPr>
          <w:rStyle w:val="Underline"/>
        </w:rPr>
        <w:t>Elsbeth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</w:r>
      <w:r>
        <w:rPr>
          <w:rStyle w:val="Underline"/>
        </w:rPr>
        <w:t>Schmidt</w:t>
      </w:r>
      <w:r>
        <w:t xml:space="preserve"> 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  <w:t>1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 lieffert </w:t>
      </w:r>
      <w:r>
        <w:fldChar w:fldCharType="begin"/>
      </w:r>
      <w:r>
        <w:instrText>xe "Germann, Peter, standard-bearer"</w:instrText>
      </w:r>
      <w:r>
        <w:fldChar w:fldCharType="end"/>
      </w:r>
      <w:r>
        <w:t>Peter Germann Landts-Venner im Land Frut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für </w:t>
      </w:r>
      <w:r>
        <w:rPr>
          <w:rStyle w:val="Underline"/>
        </w:rPr>
        <w:t>Hanß Dönnens</w:t>
      </w:r>
      <w:r>
        <w:t xml:space="preserve"> auch von Fruttigge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 Täuffer mittel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dreÿ hundert Sechtzig Zweÿ und ein halbe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 xml:space="preserve">thaler sage 362 ½ </w:t>
      </w:r>
      <w:r>
        <w:rPr>
          <w:rStyle w:val="Underline"/>
          <w:strike/>
        </w:rPr>
        <w:t>Rthl</w:t>
      </w:r>
      <w:r>
        <w:rPr>
          <w:rStyle w:val="Underline"/>
        </w:rPr>
        <w:t>r.</w:t>
      </w:r>
      <w:r>
        <w:t xml:space="preserve"> </w:t>
      </w:r>
      <w:r>
        <w:rPr>
          <w:rStyle w:val="Italics"/>
        </w:rPr>
        <w:t>species</w:t>
      </w:r>
      <w:r>
        <w:t>, welche mi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nen den 20ten </w:t>
      </w:r>
      <w:r>
        <w:rPr>
          <w:rStyle w:val="Italics"/>
        </w:rPr>
        <w:t>Junii</w:t>
      </w:r>
      <w:r>
        <w:t xml:space="preserve"> geliefferten dreÿ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fünff und siebentzig thalern in einer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Dönnen</w:t>
      </w:r>
      <w:r>
        <w:tab/>
      </w:r>
      <w:r>
        <w:tab/>
        <w:t>ausmachen siebenhundert sieben und dreÿßi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haler und ein halben sage 737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lche ihme </w:t>
      </w:r>
      <w:r>
        <w:fldChar w:fldCharType="begin"/>
      </w:r>
      <w:r>
        <w:instrText>xe "Thönen, Peter (Teune)"</w:instrText>
      </w:r>
      <w:r>
        <w:fldChar w:fldCharType="end"/>
      </w:r>
      <w:r>
        <w:t>Hanß Dönnen oder seinem Weib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 kindtern in Holland zu </w:t>
      </w:r>
      <w:r>
        <w:rPr>
          <w:rStyle w:val="Italics"/>
        </w:rPr>
        <w:t>restituiren</w:t>
      </w:r>
      <w:r>
        <w:t>,  hier</w:t>
      </w:r>
      <w:r>
        <w:tab/>
        <w:t xml:space="preserve">               362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  lieffert Peter Germann Landts Venner i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 Fruttiggen ferners für </w:t>
      </w:r>
      <w:r>
        <w:rPr>
          <w:rStyle w:val="Underline"/>
        </w:rPr>
        <w:t>Magdalena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Richen</w:t>
      </w:r>
      <w:r>
        <w:t xml:space="preserve"> auch von Fruttiggen aus dem Landt</w:t>
      </w:r>
    </w:p>
    <w:p w:rsidR="00226D0D" w:rsidRDefault="00226D0D" w:rsidP="00226D0D">
      <w:pPr>
        <w:pStyle w:val="OriginalText"/>
      </w:pPr>
      <w:r>
        <w:tab/>
      </w:r>
      <w:r>
        <w:tab/>
        <w:t>mitnehmende Tauffer-mittel Sieben und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 xml:space="preserve">dreÿßig und ein halben thaler, sagen 37 ½ </w:t>
      </w:r>
      <w:r>
        <w:rPr>
          <w:strike/>
        </w:rPr>
        <w:t>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Richen</w:t>
      </w:r>
      <w:r>
        <w:tab/>
      </w:r>
      <w:r>
        <w:tab/>
      </w:r>
      <w:r>
        <w:rPr>
          <w:rStyle w:val="Italics"/>
        </w:rPr>
        <w:t>species</w:t>
      </w:r>
      <w:r>
        <w:t xml:space="preserve">, welche ihr </w:t>
      </w:r>
      <w:r>
        <w:fldChar w:fldCharType="begin"/>
      </w:r>
      <w:r>
        <w:instrText>xe "Rychen, Magdalena"</w:instrText>
      </w:r>
      <w:r>
        <w:fldChar w:fldCharType="end"/>
      </w:r>
      <w:r>
        <w:t>Magdalena Riche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37 1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Latus    5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ten dito liefert </w:t>
      </w:r>
      <w:r>
        <w:fldChar w:fldCharType="begin"/>
      </w:r>
      <w:r>
        <w:instrText>xe "Gäumann, Christian, (son)"</w:instrText>
      </w:r>
      <w:r>
        <w:fldChar w:fldCharType="end"/>
      </w:r>
      <w:r>
        <w:rPr>
          <w:rStyle w:val="Underline"/>
        </w:rPr>
        <w:t>Christen Gaümann</w:t>
      </w:r>
      <w:r>
        <w:t xml:space="preserve"> der jünger von </w:t>
      </w:r>
      <w:r>
        <w:fldChar w:fldCharType="begin"/>
      </w:r>
      <w:r>
        <w:instrText>xe "Höchstetten"</w:instrText>
      </w:r>
      <w:r>
        <w:fldChar w:fldCharType="end"/>
      </w:r>
      <w:r>
        <w:t>Höchstätt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s </w:t>
      </w:r>
      <w:r>
        <w:fldChar w:fldCharType="begin"/>
      </w:r>
      <w:r>
        <w:instrText>xe "Signau"</w:instrText>
      </w:r>
      <w:r>
        <w:fldChar w:fldCharType="end"/>
      </w:r>
      <w:r>
        <w:t>Signauw für seine aus dem Landt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 xml:space="preserve">Täuffermittel die </w:t>
      </w:r>
      <w:r>
        <w:rPr>
          <w:rStyle w:val="Italics"/>
        </w:rPr>
        <w:t>Summ</w:t>
      </w:r>
      <w:r>
        <w:t xml:space="preserve"> von Zweÿ hundert zwantzig</w:t>
      </w:r>
    </w:p>
    <w:p w:rsidR="00226D0D" w:rsidRDefault="00226D0D" w:rsidP="00226D0D">
      <w:pPr>
        <w:pStyle w:val="OriginalText"/>
      </w:pPr>
      <w:r>
        <w:rPr>
          <w:rStyle w:val="Underline"/>
        </w:rPr>
        <w:t>Gaümann</w:t>
      </w:r>
      <w:r>
        <w:t xml:space="preserve"> </w:t>
      </w:r>
      <w:r>
        <w:tab/>
        <w:t xml:space="preserve">thalern sage 220 thaler </w:t>
      </w:r>
      <w:r>
        <w:rPr>
          <w:rStyle w:val="Italics"/>
        </w:rPr>
        <w:t>Species</w:t>
      </w:r>
      <w:r>
        <w:t xml:space="preserve"> welche Ihm in</w:t>
      </w:r>
    </w:p>
    <w:p w:rsidR="00226D0D" w:rsidRDefault="00226D0D" w:rsidP="00226D0D">
      <w:pPr>
        <w:pStyle w:val="OriginalText"/>
      </w:pPr>
      <w:r>
        <w:t>der jüngere</w:t>
      </w:r>
      <w:r>
        <w:tab/>
        <w:t xml:space="preserve">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20 --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Gerber, Christen"</w:instrText>
      </w:r>
      <w:r>
        <w:fldChar w:fldCharType="end"/>
      </w:r>
      <w:r>
        <w:t xml:space="preserve">Christen Gärber von </w:t>
      </w:r>
      <w:r>
        <w:fldChar w:fldCharType="begin"/>
      </w:r>
      <w:r>
        <w:instrText>xe "Schwarzenegg"</w:instrText>
      </w:r>
      <w:r>
        <w:fldChar w:fldCharType="end"/>
      </w:r>
      <w:r>
        <w:t>Schwartzeneck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 Thun für der </w:t>
      </w:r>
      <w:r>
        <w:fldChar w:fldCharType="begin"/>
      </w:r>
      <w:r>
        <w:instrText>xe "Thoman, Elsbeth (Thomas)"</w:instrText>
      </w:r>
      <w:r>
        <w:fldChar w:fldCharType="end"/>
      </w:r>
      <w:r>
        <w:rPr>
          <w:rStyle w:val="Underline"/>
        </w:rPr>
        <w:t>Elsbeth Thomä</w:t>
      </w:r>
      <w:r>
        <w:t xml:space="preserve"> des </w:t>
      </w:r>
      <w:r>
        <w:fldChar w:fldCharType="begin"/>
      </w:r>
      <w:r>
        <w:instrText>xe "Rupp, Hans"</w:instrText>
      </w:r>
      <w:r>
        <w:fldChar w:fldCharType="end"/>
      </w:r>
      <w:r>
        <w:t>Hanß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Ruppens von </w:t>
      </w:r>
      <w:r>
        <w:fldChar w:fldCharType="begin"/>
      </w:r>
      <w:r>
        <w:instrText>xe "Sigriswil"</w:instrText>
      </w:r>
      <w:r>
        <w:fldChar w:fldCharType="end"/>
      </w:r>
      <w:r>
        <w:t>Siegriswÿl Eheweib aus dem Landt mit-</w:t>
      </w:r>
    </w:p>
    <w:p w:rsidR="00226D0D" w:rsidRDefault="00226D0D" w:rsidP="00226D0D">
      <w:pPr>
        <w:pStyle w:val="OriginalText"/>
      </w:pPr>
      <w:r>
        <w:rPr>
          <w:rStyle w:val="Underline"/>
        </w:rPr>
        <w:t>Thomä</w:t>
      </w:r>
      <w:r>
        <w:t xml:space="preserve"> od</w:t>
      </w:r>
      <w:r>
        <w:tab/>
        <w:t xml:space="preserve">nehmendte Tauffer-mittel die </w:t>
      </w:r>
      <w:r>
        <w:rPr>
          <w:rStyle w:val="Italics"/>
        </w:rPr>
        <w:t>Summ</w:t>
      </w:r>
      <w:r>
        <w:t xml:space="preserve"> von Dreÿ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hundert Zwantzig Fünff </w:t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Rupp</w:t>
      </w:r>
      <w:r>
        <w:tab/>
      </w:r>
      <w:r>
        <w:tab/>
      </w:r>
      <w:r>
        <w:rPr>
          <w:rStyle w:val="Italics"/>
        </w:rPr>
        <w:t>Species</w:t>
      </w:r>
      <w:r>
        <w:t>, welche ihr oder ihrem Mann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</w:r>
      <w:r>
        <w:tab/>
        <w:t>32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rPr>
          <w:rStyle w:val="Underline"/>
        </w:rPr>
      </w:pPr>
      <w:r>
        <w:t>Eodem</w:t>
      </w:r>
      <w:r>
        <w:tab/>
      </w:r>
      <w:r>
        <w:tab/>
        <w:t xml:space="preserve">lieffert obiger Christen Gärber ferners für des </w:t>
      </w:r>
      <w:r>
        <w:rPr>
          <w:rStyle w:val="Underline"/>
        </w:rPr>
        <w:t>Niclau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Gärber</w:t>
      </w:r>
      <w:r>
        <w:t xml:space="preserve"> aus Schwartzeneck aus dem Land mitnehmend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guth die Summ von Siebentzig Fünff </w:t>
      </w:r>
      <w:r>
        <w:rPr>
          <w:strike/>
        </w:rPr>
        <w:t>Rthl</w:t>
      </w:r>
      <w:r>
        <w:t>rn.</w:t>
      </w:r>
    </w:p>
    <w:p w:rsidR="00226D0D" w:rsidRDefault="00226D0D" w:rsidP="00226D0D">
      <w:pPr>
        <w:pStyle w:val="OriginalText"/>
      </w:pPr>
      <w:r>
        <w:rPr>
          <w:rStyle w:val="Underline"/>
        </w:rPr>
        <w:t>Niclaus</w:t>
      </w:r>
      <w:r>
        <w:tab/>
      </w:r>
      <w:r>
        <w:tab/>
        <w:t xml:space="preserve">sage 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ihm </w:t>
      </w:r>
      <w:r>
        <w:fldChar w:fldCharType="begin"/>
      </w:r>
      <w:r>
        <w:instrText>xe "Gerber, Niklaus"</w:instrText>
      </w:r>
      <w:r>
        <w:fldChar w:fldCharType="end"/>
      </w:r>
      <w:r>
        <w:t>Niclaus Gärber</w:t>
      </w:r>
    </w:p>
    <w:p w:rsidR="00226D0D" w:rsidRDefault="00226D0D" w:rsidP="00226D0D">
      <w:pPr>
        <w:pStyle w:val="OriginalText"/>
      </w:pPr>
      <w:r>
        <w:rPr>
          <w:rStyle w:val="Underline"/>
        </w:rPr>
        <w:t>Gärber</w:t>
      </w: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Eodem </w:t>
      </w:r>
      <w:r>
        <w:tab/>
      </w:r>
      <w:r>
        <w:tab/>
        <w:t>lieffert obiger Christen Gärber ferners für den res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s </w:t>
      </w:r>
      <w:r>
        <w:fldChar w:fldCharType="begin"/>
      </w:r>
      <w:r>
        <w:instrText>xe "Tschabold, Hans (alone or with family):money from"</w:instrText>
      </w:r>
      <w:r>
        <w:fldChar w:fldCharType="end"/>
      </w:r>
      <w:r>
        <w:rPr>
          <w:rStyle w:val="Underline"/>
        </w:rPr>
        <w:t>Hans Tschabelts</w:t>
      </w:r>
      <w:r>
        <w:t xml:space="preserve"> von </w:t>
      </w:r>
      <w:r>
        <w:fldChar w:fldCharType="begin"/>
      </w:r>
      <w:r>
        <w:instrText>xe "Eriz"</w:instrText>
      </w:r>
      <w:r>
        <w:fldChar w:fldCharType="end"/>
      </w:r>
      <w:r>
        <w:t>Eritz aus dem Landt mi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nehmendes Täufferguth die </w:t>
      </w:r>
      <w:r>
        <w:rPr>
          <w:rStyle w:val="Italics"/>
        </w:rPr>
        <w:t>Summ</w:t>
      </w:r>
      <w:r>
        <w:t xml:space="preserve"> von Zweÿ hunder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reÿßig thalern sage 23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me Hanß</w:t>
      </w:r>
    </w:p>
    <w:p w:rsidR="00226D0D" w:rsidRDefault="00226D0D" w:rsidP="00226D0D">
      <w:pPr>
        <w:pStyle w:val="OriginalText"/>
      </w:pPr>
      <w:r>
        <w:rPr>
          <w:rStyle w:val="Underline"/>
        </w:rPr>
        <w:t>Hanß</w:t>
      </w:r>
      <w:r>
        <w:tab/>
      </w:r>
      <w:r>
        <w:tab/>
        <w:t>Tschabelt oder seinem Weib und kindtern nebenst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Tschabelt</w:t>
      </w:r>
      <w:r>
        <w:tab/>
      </w:r>
      <w:r>
        <w:tab/>
        <w:t xml:space="preserve">der den 23ten </w:t>
      </w:r>
      <w:r>
        <w:rPr>
          <w:rStyle w:val="Italics"/>
        </w:rPr>
        <w:t>Junii</w:t>
      </w:r>
      <w:r>
        <w:t xml:space="preserve"> geliefferten </w:t>
      </w:r>
      <w:r>
        <w:rPr>
          <w:rStyle w:val="Italics"/>
        </w:rPr>
        <w:t>Summ</w:t>
      </w:r>
      <w:r>
        <w:t xml:space="preserve"> der 250 </w:t>
      </w:r>
      <w:r>
        <w:rPr>
          <w:strike/>
        </w:rPr>
        <w:t>thl</w:t>
      </w:r>
      <w:r>
        <w:t>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  <w:t>23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  8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1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ten dito </w:t>
      </w:r>
      <w:r>
        <w:tab/>
        <w:t>Lieffert vorgemelter Christen Gärber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chwartzeneck ferners für des </w:t>
      </w:r>
      <w:r>
        <w:fldChar w:fldCharType="begin"/>
      </w:r>
      <w:r>
        <w:instrText>xe "Lehner, Peter"</w:instrText>
      </w:r>
      <w:r>
        <w:fldChar w:fldCharType="end"/>
      </w:r>
      <w:r>
        <w:rPr>
          <w:rStyle w:val="Underline"/>
        </w:rPr>
        <w:t>Peter Lehners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Oberhofen"</w:instrText>
      </w:r>
      <w:r>
        <w:fldChar w:fldCharType="end"/>
      </w:r>
      <w:r>
        <w:t>Oberhoffen aus dem Landt mitnehmendes Täuffer</w:t>
      </w:r>
    </w:p>
    <w:p w:rsidR="00226D0D" w:rsidRDefault="00226D0D" w:rsidP="00226D0D">
      <w:pPr>
        <w:pStyle w:val="OriginalText"/>
      </w:pPr>
      <w:r>
        <w:t>Peter</w:t>
      </w:r>
      <w:r>
        <w:tab/>
      </w:r>
      <w:r>
        <w:tab/>
        <w:t xml:space="preserve">Guth die </w:t>
      </w:r>
      <w:r>
        <w:rPr>
          <w:rStyle w:val="Italics"/>
        </w:rPr>
        <w:t>Summ</w:t>
      </w:r>
      <w:r>
        <w:t xml:space="preserve"> von Funffzig Thalern sage 50 </w:t>
      </w:r>
      <w:r>
        <w:rPr>
          <w:strike/>
        </w:rPr>
        <w:t>thl</w:t>
      </w:r>
      <w:r>
        <w:t>r.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t>Lehner</w:t>
      </w:r>
      <w:r>
        <w:tab/>
      </w:r>
      <w:r>
        <w:tab/>
      </w:r>
      <w:r>
        <w:rPr>
          <w:rStyle w:val="Italics"/>
        </w:rPr>
        <w:t>Species</w:t>
      </w:r>
      <w:r>
        <w:t>, welche ihm Peter Lehner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</w:r>
      <w:r>
        <w:tab/>
        <w:t xml:space="preserve"> 50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 </w:t>
      </w: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Tschabold, Elsbeth:money from"</w:instrText>
      </w:r>
      <w:r>
        <w:fldChar w:fldCharType="end"/>
      </w:r>
      <w:r>
        <w:rPr>
          <w:rStyle w:val="Underline"/>
        </w:rPr>
        <w:t>Elsbeth Tschabelt</w:t>
      </w:r>
      <w:r>
        <w:t xml:space="preserve"> von </w:t>
      </w:r>
      <w:r>
        <w:fldChar w:fldCharType="begin"/>
      </w:r>
      <w:r>
        <w:instrText>xe "Steffisburg"</w:instrText>
      </w:r>
      <w:r>
        <w:fldChar w:fldCharType="end"/>
      </w:r>
      <w:r>
        <w:t>Stäffisburg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Landt ziehente Tauffer-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Tschabelt</w:t>
      </w:r>
      <w:r>
        <w:tab/>
      </w:r>
      <w:r>
        <w:tab/>
        <w:t xml:space="preserve">Siebentzig Fünff thalern sage 75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>welche ihr Elsbeth Tschabelt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Eichacher, Elsbeth"</w:instrText>
      </w:r>
      <w:r>
        <w:fldChar w:fldCharType="end"/>
      </w:r>
      <w:r>
        <w:rPr>
          <w:rStyle w:val="Underline"/>
        </w:rPr>
        <w:t>Elsbeth Eichacher</w:t>
      </w:r>
      <w:r>
        <w:t xml:space="preserve"> von Schwartzeneck aus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t Ziehendte Täuffer 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Sechtzig </w:t>
      </w:r>
      <w:r>
        <w:rPr>
          <w:strike/>
        </w:rPr>
        <w:t>Rthl</w:t>
      </w:r>
      <w:r>
        <w:t xml:space="preserve">rn. sage 6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. 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Eichacher</w:t>
      </w:r>
      <w:r>
        <w:tab/>
      </w:r>
      <w:r>
        <w:tab/>
        <w:t xml:space="preserve">ihr Elsbeth Eichacher in Holland zu </w:t>
      </w:r>
      <w:r>
        <w:rPr>
          <w:rStyle w:val="Italics"/>
        </w:rPr>
        <w:t>restituiren</w:t>
      </w:r>
      <w:r>
        <w:t>. Hier</w:t>
      </w:r>
      <w:r>
        <w:tab/>
        <w:t xml:space="preserve">  60 --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Reusser, Stephan"</w:instrText>
      </w:r>
      <w:r>
        <w:fldChar w:fldCharType="end"/>
      </w:r>
      <w:r>
        <w:rPr>
          <w:rStyle w:val="Underline"/>
        </w:rPr>
        <w:t>Stephan</w:t>
      </w:r>
      <w:r>
        <w:t xml:space="preserve"> und </w:t>
      </w:r>
      <w:r>
        <w:fldChar w:fldCharType="begin"/>
      </w:r>
      <w:r>
        <w:instrText>xe "Reusser, Michael (Risser)"</w:instrText>
      </w:r>
      <w:r>
        <w:fldChar w:fldCharType="end"/>
      </w:r>
      <w:r>
        <w:rPr>
          <w:rStyle w:val="Underline"/>
        </w:rPr>
        <w:t>Michael Rüßers</w:t>
      </w:r>
      <w:r>
        <w:t xml:space="preserve"> von </w:t>
      </w:r>
      <w:r>
        <w:fldChar w:fldCharType="begin"/>
      </w:r>
      <w:r>
        <w:instrText>xe "Hilterfingen"</w:instrText>
      </w:r>
      <w:r>
        <w:fldChar w:fldCharType="end"/>
      </w:r>
      <w:r>
        <w:t>Hilterfin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us dem Landt ziehende Tauffer-mittel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Stephan</w:t>
      </w:r>
      <w:r>
        <w:t xml:space="preserve">und </w:t>
      </w:r>
      <w:r>
        <w:tab/>
        <w:t>von Zweÿ hundert Fünffzig thalern sage</w:t>
      </w:r>
    </w:p>
    <w:p w:rsidR="00226D0D" w:rsidRDefault="00226D0D" w:rsidP="00226D0D">
      <w:pPr>
        <w:pStyle w:val="OriginalText"/>
      </w:pPr>
      <w:r>
        <w:rPr>
          <w:rStyle w:val="Underline"/>
        </w:rPr>
        <w:t>Michael</w:t>
      </w:r>
      <w:r>
        <w:tab/>
      </w:r>
      <w:r>
        <w:tab/>
        <w:t xml:space="preserve">25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:  Welche ihnen Stephan und</w:t>
      </w:r>
    </w:p>
    <w:p w:rsidR="00226D0D" w:rsidRDefault="00226D0D" w:rsidP="00226D0D">
      <w:pPr>
        <w:pStyle w:val="OriginalText"/>
      </w:pPr>
      <w:r>
        <w:rPr>
          <w:rStyle w:val="Underline"/>
        </w:rPr>
        <w:t>Rüser.</w:t>
      </w:r>
      <w:r>
        <w:tab/>
      </w:r>
      <w:r>
        <w:tab/>
        <w:t xml:space="preserve">Michael Rüsern in Holland zu </w:t>
      </w:r>
      <w:r>
        <w:rPr>
          <w:rStyle w:val="Italics"/>
        </w:rPr>
        <w:t>restituiren</w:t>
      </w:r>
      <w:r>
        <w:t>. Hier</w:t>
      </w:r>
      <w:r>
        <w:tab/>
      </w:r>
      <w:r>
        <w:tab/>
        <w:t>2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Gerber, Barbara"</w:instrText>
      </w:r>
      <w:r>
        <w:fldChar w:fldCharType="end"/>
      </w:r>
      <w:r>
        <w:rPr>
          <w:rStyle w:val="Underline"/>
        </w:rPr>
        <w:t>Barbara Gärber</w:t>
      </w:r>
      <w:r>
        <w:t xml:space="preserve"> von Stäffisburg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üth die </w:t>
      </w:r>
      <w:r>
        <w:rPr>
          <w:rStyle w:val="Italics"/>
        </w:rPr>
        <w:t>Summ</w:t>
      </w:r>
      <w:r>
        <w:t xml:space="preserve"> von Fünffzig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 xml:space="preserve">r., sage 5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r Barbara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Gärber in Holland zu </w:t>
      </w:r>
      <w:r>
        <w:rPr>
          <w:rStyle w:val="Italics"/>
        </w:rPr>
        <w:t>restituiren</w:t>
      </w:r>
      <w:r>
        <w:t>,  Hier</w:t>
      </w:r>
      <w:r>
        <w:tab/>
      </w:r>
      <w:r>
        <w:tab/>
        <w:t xml:space="preserve"> </w:t>
      </w:r>
      <w:r>
        <w:tab/>
        <w:t xml:space="preserve">  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  <w:t>48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7 dito lieffert vorgemelter Christen Gärber von Schwartzeneck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für des </w:t>
      </w:r>
      <w:r>
        <w:fldChar w:fldCharType="begin"/>
      </w:r>
      <w:r>
        <w:instrText>xe "Frutiger, Ulrich"</w:instrText>
      </w:r>
      <w:r>
        <w:fldChar w:fldCharType="end"/>
      </w:r>
      <w:r>
        <w:rPr>
          <w:rStyle w:val="Underline"/>
        </w:rPr>
        <w:t>Ulrich Fruttiggers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igriswil"</w:instrText>
      </w:r>
      <w:r>
        <w:fldChar w:fldCharType="end"/>
      </w:r>
      <w:r>
        <w:t>Siegriswÿl aus dem Landt mitnehmende Täuffer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tel die </w:t>
      </w:r>
      <w:r>
        <w:rPr>
          <w:rStyle w:val="Italics"/>
        </w:rPr>
        <w:t>Summ</w:t>
      </w:r>
      <w:r>
        <w:t xml:space="preserve"> von dreÿhundert zwantzig</w:t>
      </w:r>
    </w:p>
    <w:p w:rsidR="00226D0D" w:rsidRDefault="00226D0D" w:rsidP="00226D0D">
      <w:pPr>
        <w:pStyle w:val="OriginalText"/>
      </w:pPr>
      <w:r>
        <w:rPr>
          <w:rStyle w:val="Underline"/>
        </w:rPr>
        <w:t>Ulrich</w:t>
      </w:r>
      <w:r>
        <w:tab/>
      </w:r>
      <w:r>
        <w:tab/>
        <w:t xml:space="preserve">Fünff </w:t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Fruttiger</w:t>
      </w:r>
      <w:r>
        <w:tab/>
      </w:r>
      <w:r>
        <w:tab/>
        <w:t>ihm Ulrich Fruttigger oder sein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32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Jenni, Anna"</w:instrText>
      </w:r>
      <w:r>
        <w:fldChar w:fldCharType="end"/>
      </w:r>
      <w:r>
        <w:rPr>
          <w:rStyle w:val="Underline"/>
        </w:rPr>
        <w:t>Anna Jännÿ</w:t>
      </w:r>
      <w:r>
        <w:t xml:space="preserve"> von Hilterfingen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 xml:space="preserve">Sechß hundert Siebentzig Fünff </w:t>
      </w:r>
      <w:r>
        <w:rPr>
          <w:strike/>
        </w:rPr>
        <w:t>Rthl</w:t>
      </w:r>
      <w:r>
        <w:t>rn. sage</w:t>
      </w:r>
    </w:p>
    <w:p w:rsidR="00226D0D" w:rsidRDefault="00226D0D" w:rsidP="00226D0D">
      <w:pPr>
        <w:pStyle w:val="OriginalText"/>
      </w:pPr>
      <w:r>
        <w:rPr>
          <w:rStyle w:val="Underline"/>
        </w:rPr>
        <w:t>Jännÿ</w:t>
      </w:r>
      <w:r>
        <w:tab/>
      </w:r>
      <w:r>
        <w:tab/>
        <w:t xml:space="preserve">6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 ihr Anna Jännÿ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oder ihrem kindt in Hollandt zu </w:t>
      </w:r>
      <w:r>
        <w:rPr>
          <w:rStyle w:val="Italics"/>
        </w:rPr>
        <w:t>restituiren</w:t>
      </w:r>
      <w:r>
        <w:t>. Hier</w:t>
      </w:r>
      <w:r>
        <w:tab/>
      </w:r>
      <w:r>
        <w:tab/>
        <w:t>6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</w:t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dt aus </w:t>
      </w:r>
      <w:r>
        <w:fldChar w:fldCharType="begin"/>
      </w:r>
      <w:r>
        <w:instrText>xe "Anabaptist Commission (Täufer-Kammer):regulates money"</w:instrText>
      </w:r>
      <w:r>
        <w:fldChar w:fldCharType="end"/>
      </w:r>
      <w:r>
        <w:t>verordnun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einer Lob[lichen] Täuffer Cammer für der </w:t>
      </w:r>
      <w:r>
        <w:fldChar w:fldCharType="begin"/>
      </w:r>
      <w:r>
        <w:instrText>xe "Heiniger, Magdalena"</w:instrText>
      </w:r>
      <w:r>
        <w:fldChar w:fldCharType="end"/>
      </w:r>
      <w:r>
        <w:rPr>
          <w:rStyle w:val="Underline"/>
        </w:rPr>
        <w:t>Magdle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Heinigger</w:t>
      </w:r>
      <w:r>
        <w:t xml:space="preserve"> von Affholteren aus dem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Trachselwald"</w:instrText>
      </w:r>
      <w:r>
        <w:fldChar w:fldCharType="end"/>
      </w:r>
      <w:r>
        <w:t>Drachßelwalt mitnehmendes Täufferguth.</w:t>
      </w:r>
    </w:p>
    <w:p w:rsidR="00226D0D" w:rsidRDefault="00226D0D" w:rsidP="00226D0D">
      <w:pPr>
        <w:pStyle w:val="OriginalText"/>
      </w:pPr>
      <w:r>
        <w:rPr>
          <w:rStyle w:val="Underline"/>
        </w:rPr>
        <w:t>Magdlen</w:t>
      </w:r>
      <w:r>
        <w:tab/>
      </w:r>
      <w:r>
        <w:tab/>
        <w:t xml:space="preserve">die </w:t>
      </w:r>
      <w:r>
        <w:rPr>
          <w:rStyle w:val="Italics"/>
        </w:rPr>
        <w:t>Summ</w:t>
      </w:r>
      <w:r>
        <w:t xml:space="preserve"> von Dreÿsig Sechs </w:t>
      </w:r>
      <w:r>
        <w:rPr>
          <w:strike/>
        </w:rPr>
        <w:t>Rthl</w:t>
      </w:r>
      <w:r>
        <w:t>r. sage</w:t>
      </w:r>
    </w:p>
    <w:p w:rsidR="00226D0D" w:rsidRDefault="00226D0D" w:rsidP="00226D0D">
      <w:pPr>
        <w:pStyle w:val="OriginalText"/>
      </w:pPr>
      <w:r>
        <w:rPr>
          <w:rStyle w:val="Underline"/>
        </w:rPr>
        <w:t>Heinigger</w:t>
      </w:r>
      <w:r>
        <w:tab/>
      </w:r>
      <w:r>
        <w:tab/>
        <w:t xml:space="preserve">36 </w:t>
      </w:r>
      <w:r>
        <w:rPr>
          <w:strike/>
        </w:rPr>
        <w:t>Rthl</w:t>
      </w:r>
      <w:r>
        <w:t xml:space="preserve">rn. </w:t>
      </w:r>
      <w:r>
        <w:rPr>
          <w:rStyle w:val="Italics"/>
        </w:rPr>
        <w:t>Species:</w:t>
      </w:r>
      <w:r>
        <w:t xml:space="preserve"> welche ihr Magdl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inigg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 36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Rodt auß</w:t>
      </w:r>
    </w:p>
    <w:p w:rsidR="00226D0D" w:rsidRDefault="00226D0D" w:rsidP="00226D0D">
      <w:pPr>
        <w:pStyle w:val="OriginalText"/>
      </w:pPr>
      <w:r>
        <w:tab/>
      </w:r>
      <w:r>
        <w:tab/>
        <w:t>obervermeldeter Verordnung ferners für de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chilt, Heinrich:money from"</w:instrText>
      </w:r>
      <w:r>
        <w:fldChar w:fldCharType="end"/>
      </w:r>
      <w:r>
        <w:rPr>
          <w:rStyle w:val="Underline"/>
        </w:rPr>
        <w:t>Heinrich Schildts</w:t>
      </w:r>
      <w:r>
        <w:t xml:space="preserve"> aus dem Land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Heinrich</w:t>
      </w:r>
      <w:r>
        <w:tab/>
      </w:r>
      <w:r>
        <w:tab/>
        <w:t xml:space="preserve">Täuffer mittel die </w:t>
      </w:r>
      <w:r>
        <w:rPr>
          <w:rStyle w:val="Italics"/>
        </w:rPr>
        <w:t>Summ</w:t>
      </w:r>
      <w:r>
        <w:t xml:space="preserve"> von Dreÿsig dreÿ</w:t>
      </w:r>
    </w:p>
    <w:p w:rsidR="00226D0D" w:rsidRDefault="00226D0D" w:rsidP="00226D0D">
      <w:pPr>
        <w:pStyle w:val="OriginalText"/>
      </w:pPr>
      <w:r>
        <w:rPr>
          <w:rStyle w:val="Underline"/>
        </w:rPr>
        <w:t>Schilt</w:t>
      </w:r>
      <w:r>
        <w:tab/>
      </w:r>
      <w:r>
        <w:tab/>
      </w:r>
      <w:r>
        <w:rPr>
          <w:strike/>
        </w:rPr>
        <w:t>Rthl</w:t>
      </w:r>
      <w:r>
        <w:t xml:space="preserve">rn. sage 33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e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inrich Schilt in Holland zu </w:t>
      </w:r>
      <w:r>
        <w:rPr>
          <w:rStyle w:val="Italics"/>
        </w:rPr>
        <w:t>restituiren</w:t>
      </w:r>
      <w:r>
        <w:t xml:space="preserve">  hier, </w:t>
      </w:r>
      <w:r>
        <w:tab/>
      </w:r>
      <w:r>
        <w:tab/>
        <w:t xml:space="preserve">  33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106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11 dito lieffert </w:t>
      </w:r>
      <w:r>
        <w:fldChar w:fldCharType="begin"/>
      </w:r>
      <w:r>
        <w:instrText>xe "Ritter, George"</w:instrText>
      </w:r>
      <w:r>
        <w:fldChar w:fldCharType="end"/>
      </w:r>
      <w:r>
        <w:t>Herr Ritter aus verordnung einer Löbl[ichen]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Cammer für des </w:t>
      </w:r>
      <w:r>
        <w:fldChar w:fldCharType="begin"/>
      </w:r>
      <w:r>
        <w:instrText>xe "Rothenbühler, Daniel"</w:instrText>
      </w:r>
      <w:r>
        <w:fldChar w:fldCharType="end"/>
      </w:r>
      <w:r>
        <w:rPr>
          <w:rStyle w:val="Underline"/>
        </w:rPr>
        <w:t>Daniel Rothenbühlers</w:t>
      </w:r>
    </w:p>
    <w:p w:rsidR="00226D0D" w:rsidRDefault="00226D0D" w:rsidP="00226D0D">
      <w:pPr>
        <w:pStyle w:val="OriginalText"/>
      </w:pPr>
      <w:r>
        <w:tab/>
      </w:r>
      <w:r>
        <w:tab/>
        <w:t>von Drachßelwalt aus dem Landt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Daniel</w:t>
      </w:r>
      <w:r>
        <w:tab/>
      </w:r>
      <w:r>
        <w:tab/>
        <w:t xml:space="preserve">Täufferguth die </w:t>
      </w:r>
      <w:r>
        <w:rPr>
          <w:rStyle w:val="Italics"/>
        </w:rPr>
        <w:t>Summ</w:t>
      </w:r>
      <w:r>
        <w:t xml:space="preserve"> von Zwantzig Vier</w:t>
      </w:r>
    </w:p>
    <w:p w:rsidR="00226D0D" w:rsidRDefault="00226D0D" w:rsidP="00226D0D">
      <w:pPr>
        <w:pStyle w:val="OriginalText"/>
      </w:pPr>
      <w:r>
        <w:rPr>
          <w:rStyle w:val="Underline"/>
        </w:rPr>
        <w:t>Rothenbühler</w:t>
      </w:r>
      <w:r>
        <w:tab/>
      </w:r>
      <w:r>
        <w:rPr>
          <w:strike/>
        </w:rPr>
        <w:t>Rthl</w:t>
      </w:r>
      <w:r>
        <w:t xml:space="preserve">rn. sage 24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 ih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aniel Rothenbühler in Holland zu </w:t>
      </w:r>
      <w:r>
        <w:rPr>
          <w:rStyle w:val="Italics"/>
        </w:rPr>
        <w:t>restituiren</w:t>
      </w:r>
    </w:p>
    <w:p w:rsidR="00226D0D" w:rsidRDefault="00226D0D" w:rsidP="00226D0D">
      <w:pPr>
        <w:pStyle w:val="OriginalText"/>
      </w:pPr>
      <w:r>
        <w:tab/>
      </w:r>
      <w:r>
        <w:tab/>
        <w:t>Hie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24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</w:t>
      </w:r>
      <w:r>
        <w:tab/>
      </w:r>
      <w:r>
        <w:tab/>
        <w:t xml:space="preserve">lieffert </w:t>
      </w:r>
      <w:r>
        <w:fldChar w:fldCharType="begin"/>
      </w:r>
      <w:r>
        <w:instrText>xe "Sommer, Andreas"</w:instrText>
      </w:r>
      <w:r>
        <w:fldChar w:fldCharType="end"/>
      </w:r>
      <w:r>
        <w:t>Andres Summer von Summiswalt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Jost, Barbara (Yost)"</w:instrText>
      </w:r>
      <w:r>
        <w:fldChar w:fldCharType="end"/>
      </w:r>
      <w:r>
        <w:rPr>
          <w:rStyle w:val="Underline"/>
        </w:rPr>
        <w:t>Barbara Jost</w:t>
      </w:r>
      <w:r>
        <w:t xml:space="preserve"> auch von Summiswalt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t mitnehmendes Taufferguth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von Sechßig Zweÿ Thalern 15 </w:t>
      </w:r>
      <w:r>
        <w:rPr>
          <w:strike/>
        </w:rPr>
        <w:t>btz</w:t>
      </w:r>
      <w:r>
        <w:t>. sage</w:t>
      </w:r>
    </w:p>
    <w:p w:rsidR="00226D0D" w:rsidRDefault="00226D0D" w:rsidP="00226D0D">
      <w:pPr>
        <w:pStyle w:val="OriginalText"/>
      </w:pPr>
      <w:r>
        <w:rPr>
          <w:rStyle w:val="Underline"/>
        </w:rPr>
        <w:t>Jost</w:t>
      </w:r>
      <w:r>
        <w:tab/>
      </w:r>
      <w:r>
        <w:tab/>
        <w:t xml:space="preserve">62 ½ 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r Barbara Jos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oder ihren kindtern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>62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upferschmid, Ulrich"</w:instrText>
      </w:r>
      <w:r>
        <w:fldChar w:fldCharType="end"/>
      </w:r>
      <w:r>
        <w:t>Ulrich Kupfferschmied von Summiswalt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eine Mutter </w:t>
      </w:r>
      <w:r>
        <w:fldChar w:fldCharType="begin"/>
      </w:r>
      <w:r>
        <w:instrText>xe "Althaus, Elsbeth (Althuser)"</w:instrText>
      </w:r>
      <w:r>
        <w:fldChar w:fldCharType="end"/>
      </w:r>
      <w:r>
        <w:rPr>
          <w:rStyle w:val="Underline"/>
        </w:rPr>
        <w:t>Elsbeth Alteshuser</w:t>
      </w:r>
      <w:r>
        <w:t xml:space="preserve">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Landt mitnehmendes Täufferguth die </w:t>
      </w:r>
      <w:r>
        <w:rPr>
          <w:rStyle w:val="Italics"/>
        </w:rPr>
        <w:t>Summ</w:t>
      </w:r>
      <w:r>
        <w:t xml:space="preserve"> von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rPr>
          <w:rStyle w:val="Underline"/>
        </w:rPr>
        <w:t>Alteshuser</w:t>
      </w:r>
      <w:r>
        <w:tab/>
        <w:t xml:space="preserve">Eilff Thalern, sage 11 </w:t>
      </w:r>
      <w:r>
        <w:rPr>
          <w:strike/>
        </w:rPr>
        <w:t>thl</w:t>
      </w:r>
      <w:r>
        <w:t xml:space="preserve">r </w:t>
      </w:r>
      <w:r>
        <w:rPr>
          <w:rStyle w:val="Italics"/>
        </w:rPr>
        <w:t>species</w:t>
      </w:r>
      <w:r>
        <w:t>, welche ih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Elsbeth Alteshus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 xml:space="preserve">  11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chär, Andreas"</w:instrText>
      </w:r>
      <w:r>
        <w:fldChar w:fldCharType="end"/>
      </w:r>
      <w:r>
        <w:t>Andreas Schär von Eriswÿl aus dem Ambt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 xml:space="preserve">Drachßelwalt für der </w:t>
      </w:r>
      <w:r>
        <w:fldChar w:fldCharType="begin"/>
      </w:r>
      <w:r>
        <w:instrText>xe "Schär, Barbara, and children"</w:instrText>
      </w:r>
      <w:r>
        <w:fldChar w:fldCharType="end"/>
      </w:r>
      <w:r>
        <w:rPr>
          <w:rStyle w:val="Underline"/>
        </w:rPr>
        <w:t>Barbara Schär</w:t>
      </w:r>
      <w:r>
        <w:t xml:space="preserve">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uth die </w:t>
      </w:r>
      <w:r>
        <w:rPr>
          <w:rStyle w:val="Italics"/>
        </w:rPr>
        <w:t>Summ</w:t>
      </w:r>
      <w:r>
        <w:t xml:space="preserve"> von Vierzig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ein </w:t>
      </w:r>
      <w:r>
        <w:rPr>
          <w:strike/>
        </w:rPr>
        <w:t>thl</w:t>
      </w:r>
      <w:r>
        <w:t xml:space="preserve">r. 15 </w:t>
      </w:r>
      <w:r>
        <w:rPr>
          <w:strike/>
        </w:rPr>
        <w:t>btz</w:t>
      </w:r>
      <w:r>
        <w:t xml:space="preserve">. sage 41 ½ </w:t>
      </w:r>
      <w:r>
        <w:rPr>
          <w:strike/>
        </w:rPr>
        <w:t>thl</w:t>
      </w:r>
      <w:r>
        <w:t xml:space="preserve">r </w:t>
      </w:r>
      <w:r>
        <w:rPr>
          <w:rStyle w:val="Italics"/>
        </w:rPr>
        <w:t>species:</w:t>
      </w:r>
      <w:r>
        <w:t xml:space="preserve">  Welche ihr</w:t>
      </w:r>
    </w:p>
    <w:p w:rsidR="00226D0D" w:rsidRDefault="00226D0D" w:rsidP="00226D0D">
      <w:pPr>
        <w:pStyle w:val="OriginalText"/>
      </w:pPr>
      <w:r>
        <w:rPr>
          <w:rStyle w:val="Underline"/>
        </w:rPr>
        <w:t>Schär</w:t>
      </w:r>
      <w:r>
        <w:tab/>
      </w:r>
      <w:r>
        <w:tab/>
        <w:t>Barbara Schär oder ihren kindtern in Hol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>41 15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Hausermann, Niklaus"</w:instrText>
      </w:r>
      <w:r>
        <w:fldChar w:fldCharType="end"/>
      </w:r>
      <w:r>
        <w:t>Niclaus Hüselmann von Sumiswalt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r </w:t>
      </w:r>
      <w:r>
        <w:fldChar w:fldCharType="begin"/>
      </w:r>
      <w:r>
        <w:instrText>xe "Gysler, Magdalena, and children"</w:instrText>
      </w:r>
      <w:r>
        <w:fldChar w:fldCharType="end"/>
      </w:r>
      <w:r>
        <w:rPr>
          <w:rStyle w:val="Underline"/>
        </w:rPr>
        <w:t>Magdlen Gießlerin</w:t>
      </w:r>
      <w:r>
        <w:t xml:space="preserve"> aus dem Land mit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nehmendes Täufferguth die </w:t>
      </w:r>
      <w:r>
        <w:rPr>
          <w:rStyle w:val="Italics"/>
        </w:rPr>
        <w:t>Summ</w:t>
      </w:r>
      <w:r>
        <w:t xml:space="preserve"> von dreyßig</w:t>
      </w:r>
    </w:p>
    <w:p w:rsidR="00226D0D" w:rsidRDefault="00226D0D" w:rsidP="00226D0D">
      <w:pPr>
        <w:pStyle w:val="OriginalText"/>
      </w:pPr>
      <w:r>
        <w:rPr>
          <w:rStyle w:val="Underline"/>
        </w:rPr>
        <w:t>Magdlena</w:t>
      </w:r>
      <w:r>
        <w:tab/>
      </w:r>
      <w:r>
        <w:tab/>
        <w:t xml:space="preserve">Thalern sage 3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r Magdlen</w:t>
      </w:r>
    </w:p>
    <w:p w:rsidR="00226D0D" w:rsidRDefault="00226D0D" w:rsidP="00226D0D">
      <w:pPr>
        <w:pStyle w:val="OriginalText"/>
      </w:pPr>
      <w:r>
        <w:rPr>
          <w:rStyle w:val="Underline"/>
        </w:rPr>
        <w:t>Gießlerin</w:t>
      </w:r>
      <w:r>
        <w:tab/>
      </w:r>
      <w:r>
        <w:tab/>
        <w:t>Gieslerin oder ihren kindtern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</w:t>
      </w:r>
      <w:r>
        <w:tab/>
      </w:r>
      <w:r>
        <w:tab/>
        <w:t xml:space="preserve">  3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  <w:t>16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1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11 dito lieffert obiger Niclaus Hüselmann ferners für</w:t>
      </w:r>
    </w:p>
    <w:p w:rsidR="00226D0D" w:rsidRDefault="00226D0D" w:rsidP="00226D0D">
      <w:pPr>
        <w:pStyle w:val="OriginalText"/>
      </w:pPr>
      <w:r>
        <w:tab/>
      </w:r>
      <w:r>
        <w:tab/>
        <w:t>eine Stewer von der Gemeindt zu Summiswalt für den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>Zwölff jährigen und Vatter und Mutter losen knaben</w:t>
      </w:r>
    </w:p>
    <w:p w:rsidR="00226D0D" w:rsidRDefault="00226D0D" w:rsidP="00226D0D">
      <w:pPr>
        <w:pStyle w:val="OriginalText"/>
      </w:pPr>
      <w:r>
        <w:rPr>
          <w:rStyle w:val="Underline"/>
        </w:rPr>
        <w:t>Brandt</w:t>
      </w:r>
      <w:r>
        <w:tab/>
      </w:r>
      <w:r>
        <w:tab/>
      </w:r>
      <w:r>
        <w:rPr>
          <w:rStyle w:val="Underline"/>
        </w:rPr>
        <w:t>Christen Brand</w:t>
      </w:r>
      <w:r>
        <w:t xml:space="preserve"> dreÿ </w:t>
      </w:r>
      <w:r>
        <w:rPr>
          <w:strike/>
        </w:rPr>
        <w:t>thl</w:t>
      </w:r>
      <w:r>
        <w:t xml:space="preserve">r. sage 3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lche ihme </w:t>
      </w:r>
      <w:r>
        <w:fldChar w:fldCharType="begin"/>
      </w:r>
      <w:r>
        <w:instrText>xe "Brand, Christen"</w:instrText>
      </w:r>
      <w:r>
        <w:fldChar w:fldCharType="end"/>
      </w:r>
      <w:r>
        <w:t>Christen Brandt in Holland zu restituiren.hier          3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Lieffert H[err] </w:t>
      </w:r>
      <w:r>
        <w:fldChar w:fldCharType="begin"/>
      </w:r>
      <w:r>
        <w:instrText>xe "Baumgartner, Abraham Mr., of Bern"</w:instrText>
      </w:r>
      <w:r>
        <w:fldChar w:fldCharType="end"/>
      </w:r>
      <w:r>
        <w:t>Abraham Baumgärtner von Bern nahmens Herr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vogts von </w:t>
      </w:r>
      <w:r>
        <w:fldChar w:fldCharType="begin"/>
      </w:r>
      <w:r>
        <w:instrText>xe "Signau"</w:instrText>
      </w:r>
      <w:r>
        <w:fldChar w:fldCharType="end"/>
      </w:r>
      <w:r>
        <w:t xml:space="preserve">Signauw für der </w:t>
      </w:r>
      <w:r>
        <w:rPr>
          <w:rStyle w:val="Underline"/>
        </w:rPr>
        <w:t>Luceÿen Weÿmann</w:t>
      </w:r>
    </w:p>
    <w:p w:rsidR="00226D0D" w:rsidRDefault="00226D0D" w:rsidP="00226D0D">
      <w:pPr>
        <w:pStyle w:val="OriginalText"/>
      </w:pPr>
      <w:r>
        <w:rPr>
          <w:rStyle w:val="Underline"/>
        </w:rPr>
        <w:t>Luceyen</w:t>
      </w:r>
      <w:r>
        <w:tab/>
      </w:r>
      <w:r>
        <w:tab/>
        <w:t xml:space="preserve">von </w:t>
      </w:r>
      <w:r>
        <w:fldChar w:fldCharType="begin"/>
      </w:r>
      <w:r>
        <w:instrText>xe "Höchstetten"</w:instrText>
      </w:r>
      <w:r>
        <w:fldChar w:fldCharType="end"/>
      </w:r>
      <w:r>
        <w:t>Höchstätten aus dem Landt mitnehmendes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Weÿmann</w:t>
      </w:r>
      <w:r>
        <w:t xml:space="preserve"> </w:t>
      </w:r>
      <w:r>
        <w:tab/>
        <w:t xml:space="preserve">guth die </w:t>
      </w:r>
      <w:r>
        <w:rPr>
          <w:rStyle w:val="Italics"/>
        </w:rPr>
        <w:t>Summ</w:t>
      </w:r>
      <w:r>
        <w:t xml:space="preserve"> von Eilff Thalern 15 </w:t>
      </w:r>
      <w:r>
        <w:rPr>
          <w:strike/>
        </w:rPr>
        <w:t>btz</w:t>
      </w:r>
      <w:r>
        <w:t>. sage 11 ½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>r. species, welche ihr der Luceÿen Weÿman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>11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  <w:t xml:space="preserve">Lieffert </w:t>
      </w:r>
      <w:r>
        <w:fldChar w:fldCharType="begin"/>
      </w:r>
      <w:r>
        <w:instrText>xe "Rychen, Daniel (alone or with family):handles funds of exiles"</w:instrText>
      </w:r>
      <w:r>
        <w:fldChar w:fldCharType="end"/>
      </w:r>
      <w:r>
        <w:t xml:space="preserve">Daniel Richen von Fruttiggen für der </w:t>
      </w:r>
      <w:r>
        <w:fldChar w:fldCharType="begin"/>
      </w:r>
      <w:r>
        <w:instrText>xe "Kohler, Vreni"</w:instrText>
      </w:r>
      <w:r>
        <w:fldChar w:fldCharType="end"/>
      </w:r>
      <w:r>
        <w:rPr>
          <w:rStyle w:val="Underline"/>
          <w:i/>
          <w:iCs/>
        </w:rPr>
        <w:t>Vrena</w:t>
      </w:r>
      <w: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Kohler</w:t>
      </w:r>
      <w:r>
        <w:t xml:space="preserve"> von </w:t>
      </w:r>
      <w:r>
        <w:fldChar w:fldCharType="begin"/>
      </w:r>
      <w:r>
        <w:instrText>xe "Röthenbach"</w:instrText>
      </w:r>
      <w:r>
        <w:fldChar w:fldCharType="end"/>
      </w:r>
      <w:r>
        <w:t>Röthenbach und ihrer Tochter aus dem Land</w:t>
      </w:r>
    </w:p>
    <w:p w:rsidR="00226D0D" w:rsidRDefault="00226D0D" w:rsidP="00226D0D">
      <w:pPr>
        <w:pStyle w:val="OriginalText"/>
      </w:pPr>
      <w:r>
        <w:rPr>
          <w:rStyle w:val="Underline"/>
        </w:rPr>
        <w:t>Vrena</w:t>
      </w:r>
      <w:r>
        <w:tab/>
      </w:r>
      <w:r>
        <w:tab/>
        <w:t xml:space="preserve">mitnehmende Tauffer-mittel die </w:t>
      </w:r>
      <w:r>
        <w:rPr>
          <w:rStyle w:val="Italics"/>
        </w:rPr>
        <w:t>Summ</w:t>
      </w:r>
      <w:r>
        <w:t xml:space="preserve"> von ein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Kohler</w:t>
      </w:r>
      <w:r>
        <w:tab/>
      </w:r>
      <w:r>
        <w:tab/>
        <w:t xml:space="preserve">thalern, sage 10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ihr </w:t>
      </w:r>
      <w:r>
        <w:rPr>
          <w:rStyle w:val="Italics"/>
        </w:rPr>
        <w:t>Vrena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tab/>
      </w:r>
      <w:r>
        <w:tab/>
        <w:t xml:space="preserve">Kohl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>1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lieffert H[err] Abraham Baumgartner von Bern ferners nahmen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rren Landvogts von </w:t>
      </w:r>
      <w:r>
        <w:fldChar w:fldCharType="begin"/>
      </w:r>
      <w:r>
        <w:instrText>xe "Graffenried, von, Mr."</w:instrText>
      </w:r>
      <w:r>
        <w:fldChar w:fldCharType="end"/>
      </w:r>
      <w:r>
        <w:t xml:space="preserve">Graffenried von </w:t>
      </w:r>
      <w:r>
        <w:fldChar w:fldCharType="begin"/>
      </w:r>
      <w:r>
        <w:instrText>xe "Signau"</w:instrText>
      </w:r>
      <w:r>
        <w:fldChar w:fldCharType="end"/>
      </w:r>
      <w:r>
        <w:t>Siegnauw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teiner, Barbara (Barbi)"</w:instrText>
      </w:r>
      <w:r>
        <w:fldChar w:fldCharType="end"/>
      </w:r>
      <w:r>
        <w:rPr>
          <w:rStyle w:val="Underline"/>
        </w:rPr>
        <w:t>Barbara Steiner</w:t>
      </w:r>
      <w:r>
        <w:t xml:space="preserve"> des </w:t>
      </w:r>
      <w:r>
        <w:rPr>
          <w:rStyle w:val="Italics"/>
        </w:rPr>
        <w:t>Benedict</w:t>
      </w:r>
      <w:r>
        <w:t xml:space="preserve"> Muttis EheFrauw von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Höchstätten mitnehmende Täuffer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Steiner</w:t>
      </w:r>
      <w:r>
        <w:t xml:space="preserve"> od</w:t>
      </w:r>
      <w:r>
        <w:tab/>
      </w:r>
      <w:r>
        <w:tab/>
        <w:t xml:space="preserve">Funffzig ein </w:t>
      </w:r>
      <w:r>
        <w:rPr>
          <w:strike/>
        </w:rPr>
        <w:t>Rthl</w:t>
      </w:r>
      <w:r>
        <w:t xml:space="preserve">rn. 15 </w:t>
      </w:r>
      <w:r>
        <w:rPr>
          <w:strike/>
        </w:rPr>
        <w:t>btz</w:t>
      </w:r>
      <w:r>
        <w:t xml:space="preserve">. sage 51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</w:t>
      </w:r>
    </w:p>
    <w:p w:rsidR="00226D0D" w:rsidRDefault="00226D0D" w:rsidP="00226D0D">
      <w:pPr>
        <w:pStyle w:val="OriginalText"/>
      </w:pPr>
      <w:r>
        <w:rPr>
          <w:rStyle w:val="Underline"/>
          <w:i/>
          <w:iCs/>
        </w:rPr>
        <w:t>Benedict</w:t>
      </w:r>
      <w:r>
        <w:tab/>
      </w:r>
      <w:r>
        <w:tab/>
        <w:t>welche ihr Barbara Steiner oder ihrem Mann in</w:t>
      </w:r>
    </w:p>
    <w:p w:rsidR="00226D0D" w:rsidRDefault="00226D0D" w:rsidP="00226D0D">
      <w:pPr>
        <w:pStyle w:val="OriginalText"/>
      </w:pPr>
      <w:r>
        <w:rPr>
          <w:rStyle w:val="Underline"/>
        </w:rPr>
        <w:t>Muttÿ</w:t>
      </w: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>51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Gäumann, Christian, (son)"</w:instrText>
      </w:r>
      <w:r>
        <w:fldChar w:fldCharType="end"/>
      </w:r>
      <w:r>
        <w:rPr>
          <w:rStyle w:val="Underline"/>
        </w:rPr>
        <w:t>Christen Gaümann</w:t>
      </w:r>
      <w:r>
        <w:t xml:space="preserve"> der jünger von Höchstätten</w:t>
      </w:r>
    </w:p>
    <w:p w:rsidR="00226D0D" w:rsidRDefault="00226D0D" w:rsidP="00226D0D">
      <w:pPr>
        <w:pStyle w:val="OriginalText"/>
      </w:pPr>
      <w:r>
        <w:tab/>
      </w:r>
      <w:r>
        <w:tab/>
        <w:t>für seine aus dem Landt ziehende mittel ferners die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Summ</w:t>
      </w:r>
      <w:r>
        <w:t xml:space="preserve"> von Vier hundert Fünffzig </w:t>
      </w:r>
      <w:r>
        <w:rPr>
          <w:strike/>
        </w:rPr>
        <w:t>thl</w:t>
      </w:r>
      <w:r>
        <w:t>rn. sage 450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</w:r>
      <w:r>
        <w:rPr>
          <w:strike/>
        </w:rPr>
        <w:t>thl</w:t>
      </w:r>
      <w:r>
        <w:t>rn. species.  Welche ihme Christen Gaümann oder</w:t>
      </w:r>
    </w:p>
    <w:p w:rsidR="00226D0D" w:rsidRDefault="00226D0D" w:rsidP="00226D0D">
      <w:pPr>
        <w:pStyle w:val="OriginalText"/>
      </w:pPr>
      <w:r>
        <w:rPr>
          <w:rStyle w:val="Underline"/>
        </w:rPr>
        <w:t>Gaümann</w:t>
      </w:r>
      <w:r>
        <w:tab/>
      </w:r>
      <w:r>
        <w:tab/>
        <w:t>seinem Weib und kindtern nebst der den 6ten dieses</w:t>
      </w:r>
    </w:p>
    <w:p w:rsidR="00226D0D" w:rsidRDefault="00226D0D" w:rsidP="00226D0D">
      <w:pPr>
        <w:pStyle w:val="OriginalText"/>
      </w:pPr>
      <w:r>
        <w:t>der jünger</w:t>
      </w:r>
      <w:r>
        <w:tab/>
      </w:r>
      <w:r>
        <w:tab/>
        <w:t>geliefferten</w:t>
      </w:r>
      <w:r>
        <w:rPr>
          <w:rStyle w:val="Italics"/>
        </w:rPr>
        <w:t>Summ</w:t>
      </w:r>
      <w:r>
        <w:t xml:space="preserve"> der 220</w:t>
      </w:r>
      <w:r>
        <w:rPr>
          <w:strike/>
        </w:rPr>
        <w:t>thl</w:t>
      </w:r>
      <w:r>
        <w:t xml:space="preserve">r.inHolland </w:t>
      </w:r>
      <w:r>
        <w:rPr>
          <w:rStyle w:val="Italics"/>
        </w:rPr>
        <w:t>restituiret</w:t>
      </w:r>
      <w:r>
        <w:t xml:space="preserve"> werden</w:t>
      </w:r>
    </w:p>
    <w:p w:rsidR="00226D0D" w:rsidRDefault="00226D0D" w:rsidP="00226D0D">
      <w:pPr>
        <w:pStyle w:val="OriginalText"/>
      </w:pPr>
      <w:r>
        <w:tab/>
      </w:r>
      <w:r>
        <w:tab/>
        <w:t>sollen,  Hier</w:t>
      </w:r>
      <w:r>
        <w:tab/>
      </w:r>
      <w:r>
        <w:tab/>
      </w:r>
      <w:r>
        <w:tab/>
      </w:r>
      <w:r>
        <w:tab/>
      </w:r>
      <w:r>
        <w:tab/>
        <w:t>4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</w:r>
      <w:r>
        <w:tab/>
        <w:t>616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trike/>
        </w:rPr>
        <w:t>Rth</w:t>
      </w:r>
      <w:r>
        <w:t>r.</w:t>
      </w:r>
      <w:r>
        <w:tab/>
        <w:t xml:space="preserve"> 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ab/>
      </w:r>
      <w:r>
        <w:tab/>
        <w:t>Latus   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799</w:t>
      </w:r>
    </w:p>
    <w:p w:rsidR="00226D0D" w:rsidRDefault="00226D0D" w:rsidP="00226D0D">
      <w:pPr>
        <w:pStyle w:val="OriginalText"/>
      </w:pPr>
      <w:r>
        <w:tab/>
      </w:r>
      <w:r>
        <w:tab/>
        <w:t>Latus   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4375</w:t>
      </w:r>
    </w:p>
    <w:p w:rsidR="00226D0D" w:rsidRDefault="00226D0D" w:rsidP="00226D0D">
      <w:pPr>
        <w:pStyle w:val="OriginalText"/>
      </w:pPr>
      <w:r>
        <w:tab/>
      </w:r>
      <w:r>
        <w:tab/>
        <w:t>Latus   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599</w:t>
      </w:r>
    </w:p>
    <w:p w:rsidR="00226D0D" w:rsidRDefault="00226D0D" w:rsidP="00226D0D">
      <w:pPr>
        <w:pStyle w:val="OriginalText"/>
      </w:pPr>
      <w:r>
        <w:tab/>
      </w:r>
      <w:r>
        <w:tab/>
        <w:t>Latus   4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83</w:t>
      </w:r>
    </w:p>
    <w:p w:rsidR="00226D0D" w:rsidRDefault="00226D0D" w:rsidP="00226D0D">
      <w:pPr>
        <w:pStyle w:val="OriginalText"/>
      </w:pPr>
      <w:r>
        <w:tab/>
      </w:r>
      <w:r>
        <w:tab/>
        <w:t>Latus   5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01</w:t>
      </w:r>
    </w:p>
    <w:p w:rsidR="00226D0D" w:rsidRDefault="00226D0D" w:rsidP="00226D0D">
      <w:pPr>
        <w:pStyle w:val="OriginalText"/>
      </w:pPr>
      <w:r>
        <w:tab/>
      </w:r>
      <w:r>
        <w:tab/>
        <w:t>Latus   6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20</w:t>
      </w:r>
    </w:p>
    <w:p w:rsidR="00226D0D" w:rsidRDefault="00226D0D" w:rsidP="00226D0D">
      <w:pPr>
        <w:pStyle w:val="OriginalText"/>
      </w:pPr>
      <w:r>
        <w:tab/>
      </w:r>
      <w:r>
        <w:tab/>
        <w:t>Latus   7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87</w:t>
      </w:r>
      <w:r>
        <w:tab/>
        <w:t>--   15</w:t>
      </w:r>
    </w:p>
    <w:p w:rsidR="00226D0D" w:rsidRDefault="00226D0D" w:rsidP="00226D0D">
      <w:pPr>
        <w:pStyle w:val="OriginalText"/>
      </w:pPr>
      <w:r>
        <w:tab/>
      </w:r>
      <w:r>
        <w:tab/>
        <w:t>Latus   8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500</w:t>
      </w:r>
    </w:p>
    <w:p w:rsidR="00226D0D" w:rsidRDefault="00226D0D" w:rsidP="00226D0D">
      <w:pPr>
        <w:pStyle w:val="OriginalText"/>
      </w:pPr>
      <w:r>
        <w:tab/>
      </w:r>
      <w:r>
        <w:tab/>
        <w:t>Latus   9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850</w:t>
      </w:r>
    </w:p>
    <w:p w:rsidR="00226D0D" w:rsidRDefault="00226D0D" w:rsidP="00226D0D">
      <w:pPr>
        <w:pStyle w:val="OriginalText"/>
      </w:pPr>
      <w:r>
        <w:tab/>
      </w:r>
      <w:r>
        <w:tab/>
        <w:t>Latus 10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485</w:t>
      </w:r>
    </w:p>
    <w:p w:rsidR="00226D0D" w:rsidRDefault="00226D0D" w:rsidP="00226D0D">
      <w:pPr>
        <w:pStyle w:val="OriginalText"/>
      </w:pPr>
      <w:r>
        <w:tab/>
      </w:r>
      <w:r>
        <w:tab/>
        <w:t>Latus 1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69</w:t>
      </w:r>
    </w:p>
    <w:p w:rsidR="00226D0D" w:rsidRDefault="00226D0D" w:rsidP="00226D0D">
      <w:pPr>
        <w:pStyle w:val="OriginalText"/>
      </w:pPr>
      <w:r>
        <w:tab/>
      </w:r>
      <w:r>
        <w:tab/>
        <w:t>Latus 1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169</w:t>
      </w:r>
    </w:p>
    <w:p w:rsidR="00226D0D" w:rsidRDefault="00226D0D" w:rsidP="00226D0D">
      <w:pPr>
        <w:pStyle w:val="OriginalText"/>
      </w:pPr>
      <w:r>
        <w:tab/>
      </w:r>
      <w:r>
        <w:tab/>
        <w:t>Latus 1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16</w:t>
      </w:r>
    </w:p>
    <w:p w:rsidR="00226D0D" w:rsidRDefault="00226D0D" w:rsidP="00226D0D">
      <w:pPr>
        <w:pStyle w:val="OriginalText"/>
        <w:tabs>
          <w:tab w:val="left" w:pos="1420"/>
          <w:tab w:val="left" w:pos="6460"/>
        </w:tabs>
      </w:pPr>
      <w:r>
        <w:tab/>
      </w:r>
      <w:r>
        <w:rPr>
          <w:u w:val="double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Summarum all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>Einnahm ist vierzehen Tausent Vier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 xml:space="preserve">Hundert und Fünffzig dreÿ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>und ein halben o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1 4 4 5 3   ½  </w:t>
      </w:r>
      <w:r>
        <w:rPr>
          <w:strike/>
        </w:rPr>
        <w:t>Rthl</w:t>
      </w:r>
      <w:r>
        <w:t xml:space="preserve">r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>Johann Ludwig Runckel</w:t>
      </w:r>
    </w:p>
    <w:p w:rsidR="00226D0D" w:rsidRDefault="00226D0D" w:rsidP="00226D0D">
      <w:pPr>
        <w:pStyle w:val="OriginalText"/>
      </w:pPr>
      <w:r>
        <w:t xml:space="preserve">Schaffhaußen den 26ten </w:t>
      </w:r>
      <w:r>
        <w:rPr>
          <w:rStyle w:val="Italics"/>
        </w:rPr>
        <w:t>Julii</w:t>
      </w:r>
    </w:p>
    <w:p w:rsidR="00226D0D" w:rsidRDefault="00226D0D" w:rsidP="00226D0D">
      <w:pPr>
        <w:pStyle w:val="OriginalText"/>
      </w:pPr>
      <w:r>
        <w:tab/>
      </w:r>
      <w:r>
        <w:tab/>
        <w:t>1711./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26D0D" w:rsidRDefault="00226D0D" w:rsidP="00226D0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5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43 from the De Hoop Scheffer </w:t>
      </w:r>
      <w:r>
        <w:rPr>
          <w:rStyle w:val="Italics"/>
        </w:rPr>
        <w:t>Inventaris</w:t>
      </w:r>
      <w:r>
        <w:t>.</w:t>
      </w:r>
    </w:p>
    <w:p w:rsidR="00226D0D" w:rsidRDefault="00226D0D" w:rsidP="00226D0D">
      <w:pPr>
        <w:pStyle w:val="FootnoteText"/>
      </w:pPr>
    </w:p>
  </w:footnote>
  <w:footnote w:id="4">
    <w:p w:rsidR="00226D0D" w:rsidRDefault="00226D0D" w:rsidP="00226D0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226D0D" w:rsidRDefault="00226D0D" w:rsidP="00226D0D">
      <w:pPr>
        <w:pStyle w:val="Footnote-OneDigit"/>
      </w:pPr>
    </w:p>
  </w:footnote>
  <w:footnote w:id="5">
    <w:p w:rsidR="00226D0D" w:rsidRDefault="00226D0D" w:rsidP="00226D0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odem</w:t>
      </w:r>
      <w:r>
        <w:t>, “on the same [date]” (Latin).</w:t>
      </w:r>
    </w:p>
    <w:p w:rsidR="00226D0D" w:rsidRDefault="00226D0D" w:rsidP="00226D0D">
      <w:pPr>
        <w:pStyle w:val="Footnote-OneDigit"/>
      </w:pPr>
    </w:p>
  </w:footnote>
  <w:footnote w:id="6">
    <w:p w:rsidR="00226D0D" w:rsidRDefault="00226D0D" w:rsidP="00226D0D">
      <w:pPr>
        <w:pStyle w:val="FirstFootnoteinColumnLine"/>
      </w:pPr>
      <w:r>
        <w:rPr>
          <w:vertAlign w:val="superscript"/>
        </w:rPr>
        <w:footnoteRef/>
      </w:r>
      <w:r>
        <w:tab/>
        <w:t>Latus, “running total” (German).</w:t>
      </w:r>
    </w:p>
    <w:p w:rsidR="00226D0D" w:rsidRDefault="00226D0D" w:rsidP="00226D0D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ParagraphStyle"/>
    <w:uiPriority w:val="99"/>
    <w:rsid w:val="00226D0D"/>
    <w:pPr>
      <w:suppressAutoHyphens/>
      <w:spacing w:line="265" w:lineRule="atLeast"/>
    </w:pPr>
    <w:rPr>
      <w:rFonts w:ascii="Sabon LT Std" w:hAnsi="Sabon LT Std" w:cs="Sabon LT Std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26D0D"/>
    <w:rPr>
      <w:w w:val="100"/>
      <w:vertAlign w:val="superscript"/>
    </w:rPr>
  </w:style>
  <w:style w:type="paragraph" w:customStyle="1" w:styleId="OriginalText">
    <w:name w:val="Original Text"/>
    <w:basedOn w:val="NoParagraphStyle"/>
    <w:uiPriority w:val="99"/>
    <w:rsid w:val="00226D0D"/>
    <w:pPr>
      <w:suppressAutoHyphens/>
      <w:spacing w:line="265" w:lineRule="atLeast"/>
    </w:pPr>
    <w:rPr>
      <w:rFonts w:ascii="Sabon LT Std" w:hAnsi="Sabon LT Std" w:cs="Sabon LT Std"/>
      <w:sz w:val="16"/>
      <w:szCs w:val="16"/>
    </w:rPr>
  </w:style>
  <w:style w:type="character" w:customStyle="1" w:styleId="Italics">
    <w:name w:val="Italics"/>
    <w:uiPriority w:val="99"/>
    <w:rsid w:val="00226D0D"/>
    <w:rPr>
      <w:i/>
      <w:iCs/>
    </w:rPr>
  </w:style>
  <w:style w:type="character" w:customStyle="1" w:styleId="Underline">
    <w:name w:val="Underline"/>
    <w:uiPriority w:val="99"/>
    <w:rsid w:val="00226D0D"/>
    <w:rPr>
      <w:u w:val="thick"/>
    </w:rPr>
  </w:style>
  <w:style w:type="paragraph" w:styleId="FootnoteText">
    <w:name w:val="footnote text"/>
    <w:basedOn w:val="NoParagraphStyle"/>
    <w:link w:val="FootnoteTextChar"/>
    <w:uiPriority w:val="99"/>
    <w:rsid w:val="00226D0D"/>
    <w:pPr>
      <w:pBdr>
        <w:top w:val="single" w:sz="4" w:space="9" w:color="auto"/>
      </w:pBdr>
      <w:tabs>
        <w:tab w:val="left" w:pos="380"/>
        <w:tab w:val="left" w:pos="450"/>
      </w:tabs>
      <w:suppressAutoHyphens/>
      <w:spacing w:line="185" w:lineRule="atLeast"/>
    </w:pPr>
    <w:rPr>
      <w:rFonts w:ascii="Sabon LT Std" w:hAnsi="Sabon LT Std" w:cs="Sabon LT Std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6D0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26D0D"/>
    <w:rPr>
      <w:sz w:val="20"/>
      <w:szCs w:val="20"/>
      <w:vertAlign w:val="baseline"/>
    </w:rPr>
  </w:style>
  <w:style w:type="paragraph" w:customStyle="1" w:styleId="Footnote-OneDigit">
    <w:name w:val="Footnote-One Digit"/>
    <w:basedOn w:val="NoParagraphStyle"/>
    <w:uiPriority w:val="99"/>
    <w:rsid w:val="00226D0D"/>
    <w:pPr>
      <w:tabs>
        <w:tab w:val="left" w:pos="450"/>
      </w:tabs>
      <w:suppressAutoHyphens/>
      <w:spacing w:line="185" w:lineRule="atLeast"/>
      <w:ind w:firstLine="374"/>
    </w:pPr>
    <w:rPr>
      <w:rFonts w:ascii="Sabon LT Std" w:hAnsi="Sabon LT Std" w:cs="Sabon LT Std"/>
      <w:sz w:val="15"/>
      <w:szCs w:val="15"/>
    </w:rPr>
  </w:style>
  <w:style w:type="paragraph" w:customStyle="1" w:styleId="FirstFootnoteinColumnLine">
    <w:name w:val="First Footnote in Column Line"/>
    <w:basedOn w:val="NoParagraphStyle"/>
    <w:uiPriority w:val="99"/>
    <w:rsid w:val="00226D0D"/>
    <w:pPr>
      <w:pBdr>
        <w:top w:val="single" w:sz="4" w:space="9" w:color="auto"/>
      </w:pBdr>
      <w:tabs>
        <w:tab w:val="left" w:pos="450"/>
      </w:tabs>
      <w:suppressAutoHyphens/>
      <w:spacing w:line="185" w:lineRule="atLeast"/>
      <w:ind w:firstLine="374"/>
    </w:pPr>
    <w:rPr>
      <w:rFonts w:ascii="Sabon LT Std" w:hAnsi="Sabon LT Std" w:cs="Sabon LT Std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